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8046"/>
        <w:gridCol w:w="2375"/>
      </w:tblGrid>
      <w:tr w:rsidR="000A733E" w:rsidRPr="00301FC1" w:rsidTr="0048347B">
        <w:trPr>
          <w:trHeight w:val="1985"/>
        </w:trPr>
        <w:tc>
          <w:tcPr>
            <w:tcW w:w="8046" w:type="dxa"/>
          </w:tcPr>
          <w:p w:rsidR="000A733E" w:rsidRPr="00301FC1" w:rsidRDefault="000A733E" w:rsidP="005536EA">
            <w:pPr>
              <w:jc w:val="center"/>
              <w:rPr>
                <w:b/>
                <w:caps/>
                <w:lang w:val="en-US"/>
              </w:rPr>
            </w:pPr>
          </w:p>
          <w:p w:rsidR="000A733E" w:rsidRPr="00301FC1" w:rsidRDefault="000A733E" w:rsidP="005536EA">
            <w:pPr>
              <w:jc w:val="center"/>
              <w:rPr>
                <w:b/>
                <w:caps/>
                <w:lang w:val="en-US"/>
              </w:rPr>
            </w:pPr>
            <w:r w:rsidRPr="00301FC1">
              <w:rPr>
                <w:b/>
                <w:caps/>
                <w:lang w:val="en-US"/>
              </w:rPr>
              <w:t xml:space="preserve">CONDITIONS FOR PARTICIPATION IN THE CONTEST </w:t>
            </w:r>
          </w:p>
          <w:p w:rsidR="000A733E" w:rsidRPr="00301FC1" w:rsidRDefault="000A733E" w:rsidP="005536EA">
            <w:pPr>
              <w:jc w:val="center"/>
              <w:rPr>
                <w:b/>
                <w:bCs/>
                <w:caps/>
                <w:lang w:val="en-US"/>
              </w:rPr>
            </w:pPr>
            <w:r w:rsidRPr="00301FC1">
              <w:rPr>
                <w:b/>
                <w:caps/>
                <w:lang w:val="en-US"/>
              </w:rPr>
              <w:t>«</w:t>
            </w:r>
            <w:r w:rsidRPr="00301FC1">
              <w:rPr>
                <w:b/>
                <w:bCs/>
                <w:caps/>
                <w:lang w:val="en-US"/>
              </w:rPr>
              <w:t>coin Constellation-20</w:t>
            </w:r>
            <w:r w:rsidR="00495D75">
              <w:rPr>
                <w:b/>
                <w:bCs/>
                <w:caps/>
              </w:rPr>
              <w:t>2</w:t>
            </w:r>
            <w:r w:rsidR="006803F8">
              <w:rPr>
                <w:b/>
                <w:bCs/>
                <w:caps/>
              </w:rPr>
              <w:t>2</w:t>
            </w:r>
            <w:r w:rsidRPr="00301FC1">
              <w:rPr>
                <w:b/>
                <w:bCs/>
                <w:caps/>
                <w:lang w:val="en-US"/>
              </w:rPr>
              <w:t>»</w:t>
            </w:r>
          </w:p>
          <w:p w:rsidR="000A733E" w:rsidRPr="00301FC1" w:rsidRDefault="000A733E" w:rsidP="005536EA">
            <w:pPr>
              <w:jc w:val="center"/>
              <w:rPr>
                <w:b/>
                <w:caps/>
              </w:rPr>
            </w:pPr>
          </w:p>
        </w:tc>
        <w:tc>
          <w:tcPr>
            <w:tcW w:w="2375" w:type="dxa"/>
          </w:tcPr>
          <w:p w:rsidR="000A733E" w:rsidRPr="00301FC1" w:rsidRDefault="001401CD" w:rsidP="005536EA">
            <w:pPr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  <w:lang w:eastAsia="ru-RU"/>
              </w:rPr>
              <w:drawing>
                <wp:inline distT="0" distB="0" distL="0" distR="0">
                  <wp:extent cx="1009650" cy="1047750"/>
                  <wp:effectExtent l="19050" t="0" r="0" b="0"/>
                  <wp:docPr id="1" name="Рисунок 1" descr="\\File\volume_1\Монетное созвездие 2022\логотипы\logo_mc_en_20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File\volume_1\Монетное созвездие 2022\логотипы\logo_mc_en_20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47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A733E" w:rsidRPr="005536EA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1. GENERAL CONDITIONS</w:t>
      </w:r>
    </w:p>
    <w:p w:rsidR="005536EA" w:rsidRPr="005536EA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1.1. </w:t>
      </w:r>
      <w:r w:rsidR="00C52BB7" w:rsidRPr="00301FC1">
        <w:rPr>
          <w:lang w:val="en-US"/>
        </w:rPr>
        <w:t>Water Mark Publishing House is t</w:t>
      </w:r>
      <w:r w:rsidRPr="00301FC1">
        <w:rPr>
          <w:lang w:val="en-US"/>
        </w:rPr>
        <w:t xml:space="preserve">he official organizer of the </w:t>
      </w:r>
      <w:r w:rsidR="00495D75" w:rsidRPr="009E5885">
        <w:rPr>
          <w:sz w:val="26"/>
          <w:szCs w:val="26"/>
          <w:lang w:val="en-US"/>
        </w:rPr>
        <w:t>X</w:t>
      </w:r>
      <w:r w:rsidR="00495D75">
        <w:rPr>
          <w:sz w:val="26"/>
          <w:szCs w:val="26"/>
          <w:lang w:val="en-US"/>
        </w:rPr>
        <w:t>V</w:t>
      </w:r>
      <w:r w:rsidR="006803F8">
        <w:rPr>
          <w:sz w:val="26"/>
          <w:szCs w:val="26"/>
          <w:lang w:val="en-US"/>
        </w:rPr>
        <w:t>I</w:t>
      </w:r>
      <w:r w:rsidRPr="00301FC1">
        <w:rPr>
          <w:lang w:val="en-US"/>
        </w:rPr>
        <w:t xml:space="preserve"> International coins contest «Coin Constellation-20</w:t>
      </w:r>
      <w:r w:rsidR="00495D75" w:rsidRPr="00495D75">
        <w:rPr>
          <w:lang w:val="en-US"/>
        </w:rPr>
        <w:t>2</w:t>
      </w:r>
      <w:r w:rsidR="006803F8">
        <w:rPr>
          <w:lang w:val="en-US"/>
        </w:rPr>
        <w:t>2</w:t>
      </w:r>
      <w:r w:rsidRPr="00301FC1">
        <w:rPr>
          <w:lang w:val="en-US"/>
        </w:rPr>
        <w:t xml:space="preserve">» (hereinafter referred to as the Contest).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1.2. The organizing committee is responsible for organizing and holding the contest, namely: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- managing the contest</w:t>
      </w:r>
      <w:r w:rsidR="00570506">
        <w:rPr>
          <w:lang w:val="en-US"/>
        </w:rPr>
        <w:t>;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- announcement of the nominations and prizes</w:t>
      </w:r>
      <w:r w:rsidR="00570506">
        <w:rPr>
          <w:lang w:val="en-US"/>
        </w:rPr>
        <w:t>;</w:t>
      </w:r>
      <w:r w:rsidRPr="00301FC1">
        <w:rPr>
          <w:lang w:val="en-US"/>
        </w:rPr>
        <w:t xml:space="preserve"> </w:t>
      </w:r>
    </w:p>
    <w:p w:rsidR="000A733E" w:rsidRPr="00301FC1" w:rsidRDefault="000E692D" w:rsidP="005536EA">
      <w:pPr>
        <w:jc w:val="both"/>
        <w:rPr>
          <w:lang w:val="en-US"/>
        </w:rPr>
      </w:pPr>
      <w:r>
        <w:rPr>
          <w:lang w:val="en-US"/>
        </w:rPr>
        <w:t>- organizing of the expert</w:t>
      </w:r>
      <w:r w:rsidRPr="00301FC1">
        <w:rPr>
          <w:lang w:val="en-US"/>
        </w:rPr>
        <w:t xml:space="preserve"> jury</w:t>
      </w:r>
      <w:r>
        <w:rPr>
          <w:lang w:val="en-US"/>
        </w:rPr>
        <w:t xml:space="preserve"> work</w:t>
      </w:r>
      <w:r w:rsidR="00570506">
        <w:rPr>
          <w:lang w:val="en-US"/>
        </w:rPr>
        <w:t>;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- providing the informational support of the contest</w:t>
      </w:r>
      <w:r w:rsidR="00570506">
        <w:rPr>
          <w:lang w:val="en-US"/>
        </w:rPr>
        <w:t>;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- informing the participants about the running of the contest and its results. </w:t>
      </w: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495D75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2. CONTESTANTS</w:t>
      </w:r>
    </w:p>
    <w:p w:rsidR="005536EA" w:rsidRPr="00495D75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2.1. </w:t>
      </w:r>
      <w:r w:rsidR="002849B0">
        <w:rPr>
          <w:lang w:val="en-US"/>
        </w:rPr>
        <w:t>T</w:t>
      </w:r>
      <w:r w:rsidR="002849B0" w:rsidRPr="00301FC1">
        <w:rPr>
          <w:lang w:val="en-US"/>
        </w:rPr>
        <w:t xml:space="preserve">o the contest may be submitted </w:t>
      </w:r>
      <w:r w:rsidR="002849B0">
        <w:rPr>
          <w:lang w:val="en-US"/>
        </w:rPr>
        <w:t>o</w:t>
      </w:r>
      <w:r w:rsidRPr="00301FC1">
        <w:rPr>
          <w:lang w:val="en-US"/>
        </w:rPr>
        <w:t>nly coins issued between 1 January and 31 December 20</w:t>
      </w:r>
      <w:r w:rsidR="007F105E" w:rsidRPr="007F105E">
        <w:rPr>
          <w:lang w:val="en-US"/>
        </w:rPr>
        <w:t>2</w:t>
      </w:r>
      <w:r w:rsidR="006803F8">
        <w:rPr>
          <w:lang w:val="en-US"/>
        </w:rPr>
        <w:t>1</w:t>
      </w:r>
      <w:r w:rsidRPr="00301FC1">
        <w:rPr>
          <w:lang w:val="en-US"/>
        </w:rPr>
        <w:t xml:space="preserve">. </w:t>
      </w:r>
      <w:r w:rsidR="000A3DCC" w:rsidRPr="000A3DCC">
        <w:rPr>
          <w:lang w:val="en-US"/>
        </w:rPr>
        <w:t>The coins that were actually issued in 2021, but dated by another year, may also participate, if the information about their release into circulation is provided by the official sources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2.2. The national banks, mints which produced coins, distributing companies and the organizing committee can submit coins to the contest.</w:t>
      </w:r>
    </w:p>
    <w:p w:rsidR="000A733E" w:rsidRPr="00301FC1" w:rsidRDefault="000A733E" w:rsidP="005536EA">
      <w:pPr>
        <w:jc w:val="both"/>
        <w:rPr>
          <w:color w:val="000000"/>
          <w:lang w:val="en-US"/>
        </w:rPr>
      </w:pPr>
    </w:p>
    <w:p w:rsidR="000A733E" w:rsidRPr="007A44A0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3. CONTEST NOMINATIONS</w:t>
      </w:r>
    </w:p>
    <w:p w:rsidR="005536EA" w:rsidRPr="007A44A0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3.1. The contest has the following nominations: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Unique concept</w:t>
      </w:r>
    </w:p>
    <w:p w:rsidR="000A733E" w:rsidRPr="00301FC1" w:rsidRDefault="00326DF4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B</w:t>
      </w:r>
      <w:r w:rsidR="0058504B" w:rsidRPr="00301FC1">
        <w:rPr>
          <w:rFonts w:ascii="Times New Roman" w:hAnsi="Times New Roman"/>
          <w:sz w:val="24"/>
          <w:szCs w:val="24"/>
          <w:lang w:val="en-US"/>
        </w:rPr>
        <w:t>est</w:t>
      </w:r>
      <w:r w:rsidR="000A733E" w:rsidRPr="00301FC1">
        <w:rPr>
          <w:rFonts w:ascii="Times New Roman" w:hAnsi="Times New Roman"/>
          <w:sz w:val="24"/>
          <w:szCs w:val="24"/>
          <w:lang w:val="en-US"/>
        </w:rPr>
        <w:t xml:space="preserve"> artistic solution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Original technology</w:t>
      </w:r>
    </w:p>
    <w:p w:rsidR="00A06CB7" w:rsidRPr="00A80374" w:rsidRDefault="00326DF4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Style w:val="shorttext"/>
          <w:rFonts w:ascii="Times New Roman" w:hAnsi="Times New Roman"/>
          <w:sz w:val="24"/>
          <w:szCs w:val="24"/>
          <w:lang w:val="en-US"/>
        </w:rPr>
      </w:pPr>
      <w:proofErr w:type="spellStart"/>
      <w:r w:rsidRPr="00301FC1">
        <w:rPr>
          <w:rStyle w:val="shorttext"/>
          <w:rFonts w:ascii="Times New Roman" w:hAnsi="Times New Roman"/>
          <w:sz w:val="24"/>
          <w:szCs w:val="24"/>
        </w:rPr>
        <w:t>B</w:t>
      </w:r>
      <w:r w:rsidR="00A06CB7" w:rsidRPr="00301FC1">
        <w:rPr>
          <w:rStyle w:val="shorttext"/>
          <w:rFonts w:ascii="Times New Roman" w:hAnsi="Times New Roman"/>
          <w:sz w:val="24"/>
          <w:szCs w:val="24"/>
        </w:rPr>
        <w:t>est</w:t>
      </w:r>
      <w:proofErr w:type="spellEnd"/>
      <w:r w:rsidR="00A06CB7" w:rsidRPr="00301FC1">
        <w:rPr>
          <w:rStyle w:val="shorttext"/>
          <w:rFonts w:ascii="Times New Roman" w:hAnsi="Times New Roman"/>
          <w:sz w:val="24"/>
          <w:szCs w:val="24"/>
        </w:rPr>
        <w:t xml:space="preserve"> </w:t>
      </w:r>
      <w:proofErr w:type="spellStart"/>
      <w:r w:rsidR="00A06CB7" w:rsidRPr="00301FC1">
        <w:rPr>
          <w:rStyle w:val="shorttext"/>
          <w:rFonts w:ascii="Times New Roman" w:hAnsi="Times New Roman"/>
          <w:sz w:val="24"/>
          <w:szCs w:val="24"/>
        </w:rPr>
        <w:t>circulation</w:t>
      </w:r>
      <w:proofErr w:type="spellEnd"/>
      <w:r w:rsidR="00A06CB7" w:rsidRPr="00301FC1">
        <w:rPr>
          <w:rStyle w:val="shorttext"/>
          <w:rFonts w:ascii="Times New Roman" w:hAnsi="Times New Roman"/>
          <w:sz w:val="24"/>
          <w:szCs w:val="24"/>
        </w:rPr>
        <w:t xml:space="preserve"> </w:t>
      </w:r>
      <w:proofErr w:type="spellStart"/>
      <w:r w:rsidR="00A06CB7" w:rsidRPr="00301FC1">
        <w:rPr>
          <w:rStyle w:val="shorttext"/>
          <w:rFonts w:ascii="Times New Roman" w:hAnsi="Times New Roman"/>
          <w:sz w:val="24"/>
          <w:szCs w:val="24"/>
        </w:rPr>
        <w:t>coin</w:t>
      </w:r>
      <w:proofErr w:type="spellEnd"/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 xml:space="preserve">Coin classic 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Souvenir coin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 xml:space="preserve">Silver coin </w:t>
      </w:r>
    </w:p>
    <w:p w:rsidR="000A733E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 xml:space="preserve">Gold coin </w:t>
      </w:r>
    </w:p>
    <w:p w:rsidR="00301FC1" w:rsidRDefault="00301FC1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Coin of the year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Conditions for participation in each nomination are described in cl. 4.5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3.2. Images and brief description of all coins submitted to the contest will be placed on the website </w:t>
      </w:r>
      <w:hyperlink r:id="rId7" w:history="1">
        <w:r w:rsidRPr="00301FC1">
          <w:rPr>
            <w:rStyle w:val="a3"/>
            <w:lang w:val="en-US"/>
          </w:rPr>
          <w:t>www.Gold10.ru</w:t>
        </w:r>
      </w:hyperlink>
      <w:r w:rsidRPr="00301FC1">
        <w:rPr>
          <w:lang w:val="en-US"/>
        </w:rPr>
        <w:t xml:space="preserve">. </w:t>
      </w:r>
      <w:r w:rsidR="00192E01" w:rsidRPr="00301FC1">
        <w:rPr>
          <w:lang w:val="en-US"/>
        </w:rPr>
        <w:t>V</w:t>
      </w:r>
      <w:r w:rsidRPr="00301FC1">
        <w:rPr>
          <w:lang w:val="en-US"/>
        </w:rPr>
        <w:t xml:space="preserve">isitors of the website will be able to vote for the coins they liked. The winner of the People's Choice Award will be decided according to internet voting on the </w:t>
      </w:r>
      <w:r w:rsidR="002F269E">
        <w:rPr>
          <w:lang w:val="en-US"/>
        </w:rPr>
        <w:t>web</w:t>
      </w:r>
      <w:r w:rsidRPr="00301FC1">
        <w:rPr>
          <w:lang w:val="en-US"/>
        </w:rPr>
        <w:t>site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3.3. The organizing committee reserves the right to represent special nominations and awards.</w:t>
      </w: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7A44A0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4. APPLICATION PERIOD AND CONDITIONS FOR ENTRY INTO THE CONTEST  </w:t>
      </w:r>
    </w:p>
    <w:p w:rsidR="005536EA" w:rsidRPr="007A44A0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bCs/>
          <w:caps/>
          <w:lang w:val="en-US"/>
        </w:rPr>
        <w:t xml:space="preserve">4.1. </w:t>
      </w:r>
      <w:r w:rsidR="002A6A66" w:rsidRPr="00301FC1">
        <w:rPr>
          <w:lang w:val="en-US"/>
        </w:rPr>
        <w:t>To take part</w:t>
      </w:r>
      <w:r w:rsidRPr="00301FC1">
        <w:rPr>
          <w:lang w:val="en-US"/>
        </w:rPr>
        <w:t xml:space="preserve"> in the contest it is necessary to </w:t>
      </w:r>
      <w:r w:rsidR="002A6A66" w:rsidRPr="00301FC1">
        <w:rPr>
          <w:lang w:val="en-US"/>
        </w:rPr>
        <w:t>submit to the organizing committee</w:t>
      </w:r>
      <w:r w:rsidRPr="00301FC1">
        <w:rPr>
          <w:lang w:val="en-US"/>
        </w:rPr>
        <w:t xml:space="preserve"> the electronic images of the coins (obverse and reverse) </w:t>
      </w:r>
      <w:r w:rsidR="002A6A66" w:rsidRPr="00301FC1">
        <w:rPr>
          <w:lang w:val="en-US"/>
        </w:rPr>
        <w:t>in</w:t>
      </w:r>
      <w:r w:rsidRPr="00301FC1">
        <w:rPr>
          <w:lang w:val="en-US"/>
        </w:rPr>
        <w:t xml:space="preserve"> high resolution (not less than 300 dpi) and the </w:t>
      </w:r>
      <w:r w:rsidR="002A6A66" w:rsidRPr="00301FC1">
        <w:rPr>
          <w:lang w:val="en-US"/>
        </w:rPr>
        <w:t xml:space="preserve">attached </w:t>
      </w:r>
      <w:r w:rsidRPr="00301FC1">
        <w:rPr>
          <w:lang w:val="en-US"/>
        </w:rPr>
        <w:t>application form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4.2. Applications are accepted till </w:t>
      </w:r>
      <w:r w:rsidR="00495D75" w:rsidRPr="00495D75">
        <w:rPr>
          <w:lang w:val="en-US"/>
        </w:rPr>
        <w:t>1</w:t>
      </w:r>
      <w:r w:rsidRPr="00301FC1">
        <w:rPr>
          <w:lang w:val="en-US"/>
        </w:rPr>
        <w:t xml:space="preserve"> </w:t>
      </w:r>
      <w:r w:rsidR="006803F8" w:rsidRPr="006803F8">
        <w:rPr>
          <w:lang w:val="en-US"/>
        </w:rPr>
        <w:t>March</w:t>
      </w:r>
      <w:r w:rsidRPr="00301FC1">
        <w:rPr>
          <w:lang w:val="en-US"/>
        </w:rPr>
        <w:t xml:space="preserve"> 20</w:t>
      </w:r>
      <w:r w:rsidR="00495D75" w:rsidRPr="00495D75">
        <w:rPr>
          <w:lang w:val="en-US"/>
        </w:rPr>
        <w:t>2</w:t>
      </w:r>
      <w:r w:rsidR="006803F8">
        <w:rPr>
          <w:lang w:val="en-US"/>
        </w:rPr>
        <w:t>2</w:t>
      </w:r>
      <w:r w:rsidRPr="00301FC1">
        <w:rPr>
          <w:lang w:val="en-US"/>
        </w:rPr>
        <w:t>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4.3. The organizing committee reserves the right to </w:t>
      </w:r>
      <w:r w:rsidR="00926957" w:rsidRPr="00301FC1">
        <w:rPr>
          <w:lang w:val="en-US"/>
        </w:rPr>
        <w:t>move</w:t>
      </w:r>
      <w:r w:rsidRPr="00301FC1">
        <w:rPr>
          <w:lang w:val="en-US"/>
        </w:rPr>
        <w:t xml:space="preserve"> </w:t>
      </w:r>
      <w:r w:rsidR="00926957" w:rsidRPr="00301FC1">
        <w:rPr>
          <w:lang w:val="en-US"/>
        </w:rPr>
        <w:t xml:space="preserve">the submitted </w:t>
      </w:r>
      <w:r w:rsidRPr="00301FC1">
        <w:rPr>
          <w:lang w:val="en-US"/>
        </w:rPr>
        <w:t xml:space="preserve">coin to </w:t>
      </w:r>
      <w:r w:rsidR="00926957" w:rsidRPr="00301FC1">
        <w:rPr>
          <w:lang w:val="en-US"/>
        </w:rPr>
        <w:t xml:space="preserve">the </w:t>
      </w:r>
      <w:r w:rsidRPr="00301FC1">
        <w:rPr>
          <w:lang w:val="en-US"/>
        </w:rPr>
        <w:t>other nomination,</w:t>
      </w:r>
      <w:r w:rsidR="00926957" w:rsidRPr="00301FC1">
        <w:rPr>
          <w:lang w:val="en-US"/>
        </w:rPr>
        <w:t xml:space="preserve"> </w:t>
      </w:r>
      <w:r w:rsidR="0097655D" w:rsidRPr="00301FC1">
        <w:rPr>
          <w:lang w:val="en-US"/>
        </w:rPr>
        <w:t>different</w:t>
      </w:r>
      <w:r w:rsidRPr="00301FC1">
        <w:rPr>
          <w:lang w:val="en-US"/>
        </w:rPr>
        <w:t xml:space="preserve"> </w:t>
      </w:r>
      <w:r w:rsidR="00926957" w:rsidRPr="00301FC1">
        <w:rPr>
          <w:lang w:val="en-US"/>
        </w:rPr>
        <w:t>from</w:t>
      </w:r>
      <w:r w:rsidRPr="00301FC1">
        <w:rPr>
          <w:lang w:val="en-US"/>
        </w:rPr>
        <w:t xml:space="preserve"> which it was initially entered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4.4. </w:t>
      </w:r>
      <w:r w:rsidR="00926957" w:rsidRPr="00301FC1">
        <w:rPr>
          <w:lang w:val="en-US"/>
        </w:rPr>
        <w:t>All applications</w:t>
      </w:r>
      <w:r w:rsidRPr="00301FC1">
        <w:rPr>
          <w:lang w:val="en-US"/>
        </w:rPr>
        <w:t xml:space="preserve"> should be </w:t>
      </w:r>
      <w:r w:rsidR="00926957" w:rsidRPr="00301FC1">
        <w:rPr>
          <w:lang w:val="en-US"/>
        </w:rPr>
        <w:t>sent</w:t>
      </w:r>
      <w:r w:rsidRPr="00301FC1">
        <w:rPr>
          <w:lang w:val="en-US"/>
        </w:rPr>
        <w:t xml:space="preserve"> to the organizing committee.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it-IT"/>
        </w:rPr>
        <w:t xml:space="preserve">E-mail: </w:t>
      </w:r>
      <w:hyperlink r:id="rId8" w:history="1">
        <w:r w:rsidRPr="00301FC1">
          <w:rPr>
            <w:rStyle w:val="a3"/>
            <w:lang w:val="it-IT"/>
          </w:rPr>
          <w:t>ivchenko@watermark.ru</w:t>
        </w:r>
      </w:hyperlink>
      <w:r w:rsidRPr="00301FC1">
        <w:rPr>
          <w:lang w:val="en-US"/>
        </w:rPr>
        <w:t xml:space="preserve">; </w:t>
      </w:r>
      <w:hyperlink r:id="rId9" w:history="1">
        <w:r w:rsidRPr="00301FC1">
          <w:rPr>
            <w:rStyle w:val="a3"/>
            <w:lang w:val="en-US"/>
          </w:rPr>
          <w:t>coincontest@mail.ru</w:t>
        </w:r>
      </w:hyperlink>
      <w:r w:rsidRPr="00301FC1">
        <w:rPr>
          <w:lang w:val="en-US"/>
        </w:rPr>
        <w:t xml:space="preserve">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Tel.: +7 812 495 43 02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Fax: +7 (812) 325-20-99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lastRenderedPageBreak/>
        <w:t xml:space="preserve">Address: </w:t>
      </w:r>
      <w:proofErr w:type="spellStart"/>
      <w:r w:rsidRPr="00301FC1">
        <w:rPr>
          <w:lang w:val="en-US"/>
        </w:rPr>
        <w:t>Staro-Petergofsky</w:t>
      </w:r>
      <w:proofErr w:type="spellEnd"/>
      <w:r w:rsidRPr="00301FC1">
        <w:rPr>
          <w:lang w:val="en-US"/>
        </w:rPr>
        <w:t xml:space="preserve"> pr., 43-45, liter B, office 4n, St. Petersburg, 190020, Russia</w:t>
      </w: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301FC1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4.5.</w:t>
      </w:r>
      <w:r w:rsidRPr="00301FC1">
        <w:rPr>
          <w:lang w:val="en-US"/>
        </w:rPr>
        <w:t xml:space="preserve"> </w:t>
      </w:r>
      <w:r w:rsidRPr="00301FC1">
        <w:rPr>
          <w:b/>
          <w:lang w:val="en-US"/>
        </w:rPr>
        <w:t xml:space="preserve">Conditions for </w:t>
      </w:r>
      <w:r w:rsidR="009641AF" w:rsidRPr="00301FC1">
        <w:rPr>
          <w:b/>
          <w:lang w:val="en-US"/>
        </w:rPr>
        <w:t>participation in</w:t>
      </w:r>
      <w:r w:rsidRPr="00301FC1">
        <w:rPr>
          <w:b/>
          <w:lang w:val="en-US"/>
        </w:rPr>
        <w:t xml:space="preserve"> the contest nominations</w:t>
      </w:r>
    </w:p>
    <w:p w:rsidR="000A733E" w:rsidRPr="00301FC1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 </w:t>
      </w:r>
    </w:p>
    <w:p w:rsidR="000A733E" w:rsidRPr="00301FC1" w:rsidRDefault="000A733E" w:rsidP="005536EA">
      <w:pPr>
        <w:tabs>
          <w:tab w:val="left" w:pos="426"/>
        </w:tabs>
        <w:jc w:val="both"/>
        <w:rPr>
          <w:b/>
          <w:i/>
          <w:lang w:val="en-US"/>
        </w:rPr>
      </w:pPr>
      <w:r w:rsidRPr="00301FC1">
        <w:rPr>
          <w:b/>
          <w:lang w:val="en-US"/>
        </w:rPr>
        <w:t>1.</w:t>
      </w:r>
      <w:r w:rsidRPr="00301FC1">
        <w:rPr>
          <w:i/>
          <w:lang w:val="en-US"/>
        </w:rPr>
        <w:t xml:space="preserve"> </w:t>
      </w:r>
      <w:r w:rsidRPr="00301FC1">
        <w:rPr>
          <w:b/>
          <w:i/>
          <w:lang w:val="en-US"/>
        </w:rPr>
        <w:t>Unique concept</w:t>
      </w:r>
    </w:p>
    <w:p w:rsidR="00125C90" w:rsidRPr="00301FC1" w:rsidRDefault="00125C90" w:rsidP="005536EA">
      <w:pPr>
        <w:tabs>
          <w:tab w:val="left" w:pos="426"/>
        </w:tabs>
        <w:jc w:val="both"/>
        <w:rPr>
          <w:b/>
          <w:i/>
          <w:lang w:val="en-US"/>
        </w:rPr>
      </w:pPr>
    </w:p>
    <w:p w:rsidR="00586F82" w:rsidRDefault="00157A9F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</w:t>
      </w:r>
      <w:r w:rsidR="00200700" w:rsidRPr="00301FC1">
        <w:rPr>
          <w:b/>
          <w:lang w:val="en-US"/>
        </w:rPr>
        <w:t>criteria</w:t>
      </w:r>
      <w:r w:rsidRPr="00301FC1">
        <w:rPr>
          <w:b/>
          <w:lang w:val="en-US"/>
        </w:rPr>
        <w:t xml:space="preserve">: </w:t>
      </w:r>
      <w:r w:rsidR="00326DF4" w:rsidRPr="00301FC1">
        <w:rPr>
          <w:b/>
          <w:lang w:val="en-US"/>
        </w:rPr>
        <w:t xml:space="preserve">The theme (idea) chosen for the coin as well as how brightly, originally and successfully it is developed </w:t>
      </w:r>
      <w:r w:rsidR="009641AF" w:rsidRPr="00301FC1">
        <w:rPr>
          <w:b/>
          <w:lang w:val="en-US"/>
        </w:rPr>
        <w:t xml:space="preserve">by the means </w:t>
      </w:r>
      <w:r w:rsidR="00326DF4" w:rsidRPr="00301FC1">
        <w:rPr>
          <w:b/>
          <w:lang w:val="en-US"/>
        </w:rPr>
        <w:t>of design and the technology</w:t>
      </w:r>
    </w:p>
    <w:p w:rsidR="00096683" w:rsidRPr="00301FC1" w:rsidRDefault="00096683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0A733E" w:rsidRPr="00301FC1" w:rsidRDefault="009641AF" w:rsidP="005536EA">
      <w:pPr>
        <w:numPr>
          <w:ilvl w:val="0"/>
          <w:numId w:val="2"/>
        </w:numPr>
        <w:tabs>
          <w:tab w:val="left" w:pos="426"/>
        </w:tabs>
        <w:suppressAutoHyphens w:val="0"/>
        <w:ind w:left="0" w:firstLine="0"/>
        <w:jc w:val="both"/>
        <w:rPr>
          <w:lang w:val="en-US"/>
        </w:rPr>
      </w:pPr>
      <w:r w:rsidRPr="00301FC1">
        <w:rPr>
          <w:lang w:val="en-US"/>
        </w:rPr>
        <w:t xml:space="preserve">The </w:t>
      </w:r>
      <w:r w:rsidR="000A733E" w:rsidRPr="00301FC1">
        <w:rPr>
          <w:lang w:val="en-US"/>
        </w:rPr>
        <w:t>participant can</w:t>
      </w:r>
      <w:r w:rsidRPr="00301FC1">
        <w:rPr>
          <w:lang w:val="en-US"/>
        </w:rPr>
        <w:t>not</w:t>
      </w:r>
      <w:r w:rsidR="000A733E" w:rsidRPr="00301FC1">
        <w:rPr>
          <w:lang w:val="en-US"/>
        </w:rPr>
        <w:t xml:space="preserve"> present more than three coins </w:t>
      </w:r>
      <w:r w:rsidRPr="00301FC1">
        <w:rPr>
          <w:lang w:val="en-US"/>
        </w:rPr>
        <w:t>for</w:t>
      </w:r>
      <w:r w:rsidR="000A733E" w:rsidRPr="00301FC1">
        <w:rPr>
          <w:lang w:val="en-US"/>
        </w:rPr>
        <w:t xml:space="preserve"> the nomination.</w:t>
      </w:r>
    </w:p>
    <w:p w:rsidR="00326DF4" w:rsidRPr="00301FC1" w:rsidRDefault="00326DF4" w:rsidP="005536EA">
      <w:pPr>
        <w:numPr>
          <w:ilvl w:val="0"/>
          <w:numId w:val="2"/>
        </w:numPr>
        <w:tabs>
          <w:tab w:val="left" w:pos="426"/>
        </w:tabs>
        <w:suppressAutoHyphens w:val="0"/>
        <w:ind w:left="0" w:firstLine="0"/>
        <w:jc w:val="both"/>
        <w:rPr>
          <w:lang w:val="en-US"/>
        </w:rPr>
      </w:pPr>
      <w:r w:rsidRPr="00301FC1">
        <w:rPr>
          <w:lang w:val="en-US"/>
        </w:rPr>
        <w:t>Coins made of any metals, depicting any theme and made with the use of any technology can be submitted.</w:t>
      </w:r>
    </w:p>
    <w:p w:rsidR="000A733E" w:rsidRPr="00301FC1" w:rsidRDefault="000A733E" w:rsidP="005536EA">
      <w:pPr>
        <w:numPr>
          <w:ilvl w:val="0"/>
          <w:numId w:val="2"/>
        </w:numPr>
        <w:tabs>
          <w:tab w:val="left" w:pos="426"/>
        </w:tabs>
        <w:suppressAutoHyphens w:val="0"/>
        <w:ind w:left="0" w:firstLine="0"/>
        <w:jc w:val="both"/>
        <w:rPr>
          <w:lang w:val="en-US"/>
        </w:rPr>
      </w:pPr>
      <w:r w:rsidRPr="00301FC1">
        <w:rPr>
          <w:lang w:val="en-US"/>
        </w:rPr>
        <w:t>Coins applied to the nomination “Unique concept” cannot be presented in the nominations “</w:t>
      </w:r>
      <w:r w:rsidR="00125C90" w:rsidRPr="00301FC1">
        <w:rPr>
          <w:lang w:val="en-US"/>
        </w:rPr>
        <w:t>B</w:t>
      </w:r>
      <w:r w:rsidR="00326DF4" w:rsidRPr="00301FC1">
        <w:rPr>
          <w:lang w:val="en-US"/>
        </w:rPr>
        <w:t>est</w:t>
      </w:r>
      <w:r w:rsidRPr="00301FC1">
        <w:rPr>
          <w:lang w:val="en-US"/>
        </w:rPr>
        <w:t xml:space="preserve"> artistic solution” and “Original technology”.</w:t>
      </w:r>
    </w:p>
    <w:p w:rsidR="000A733E" w:rsidRPr="00301FC1" w:rsidRDefault="000A733E" w:rsidP="005536EA">
      <w:pPr>
        <w:tabs>
          <w:tab w:val="left" w:pos="426"/>
        </w:tabs>
        <w:suppressAutoHyphens w:val="0"/>
        <w:jc w:val="both"/>
        <w:rPr>
          <w:i/>
          <w:lang w:val="en-US"/>
        </w:rPr>
      </w:pPr>
    </w:p>
    <w:p w:rsidR="000A733E" w:rsidRPr="00301FC1" w:rsidRDefault="000A733E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301FC1">
        <w:rPr>
          <w:rFonts w:ascii="Times New Roman" w:hAnsi="Times New Roman"/>
          <w:b/>
          <w:sz w:val="24"/>
          <w:szCs w:val="24"/>
          <w:lang w:val="en-US"/>
        </w:rPr>
        <w:t xml:space="preserve">2. </w:t>
      </w:r>
      <w:r w:rsidR="00326DF4" w:rsidRPr="00301FC1">
        <w:rPr>
          <w:rFonts w:ascii="Times New Roman" w:hAnsi="Times New Roman"/>
          <w:b/>
          <w:i/>
          <w:sz w:val="24"/>
          <w:szCs w:val="24"/>
          <w:lang w:val="en-US"/>
        </w:rPr>
        <w:t>Best</w:t>
      </w:r>
      <w:r w:rsidRPr="00301FC1">
        <w:rPr>
          <w:rFonts w:ascii="Times New Roman" w:hAnsi="Times New Roman"/>
          <w:b/>
          <w:i/>
          <w:sz w:val="24"/>
          <w:szCs w:val="24"/>
          <w:lang w:val="en-US"/>
        </w:rPr>
        <w:t xml:space="preserve"> artistic solution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16110A" w:rsidRPr="00301FC1" w:rsidRDefault="00157A9F" w:rsidP="005536EA">
      <w:pPr>
        <w:tabs>
          <w:tab w:val="left" w:pos="426"/>
        </w:tabs>
        <w:suppressAutoHyphens w:val="0"/>
        <w:ind w:left="11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</w:t>
      </w:r>
      <w:r w:rsidR="00200700" w:rsidRPr="00301FC1">
        <w:rPr>
          <w:b/>
          <w:lang w:val="en-US"/>
        </w:rPr>
        <w:t>criteria</w:t>
      </w:r>
      <w:r w:rsidRPr="00301FC1">
        <w:rPr>
          <w:b/>
          <w:lang w:val="en-US"/>
        </w:rPr>
        <w:t xml:space="preserve">: </w:t>
      </w:r>
      <w:r w:rsidR="0016110A" w:rsidRPr="00301FC1">
        <w:rPr>
          <w:b/>
          <w:lang w:val="en-US"/>
        </w:rPr>
        <w:t xml:space="preserve">The coin design, </w:t>
      </w:r>
      <w:r w:rsidR="009641AF" w:rsidRPr="00301FC1">
        <w:rPr>
          <w:b/>
          <w:lang w:val="en-US"/>
        </w:rPr>
        <w:t>art</w:t>
      </w:r>
      <w:r w:rsidR="0016110A" w:rsidRPr="00301FC1">
        <w:rPr>
          <w:b/>
          <w:lang w:val="en-US"/>
        </w:rPr>
        <w:t>, harmony and beauty</w:t>
      </w:r>
    </w:p>
    <w:p w:rsidR="00401892" w:rsidRPr="00301FC1" w:rsidRDefault="00401892" w:rsidP="005536EA">
      <w:pPr>
        <w:numPr>
          <w:ilvl w:val="0"/>
          <w:numId w:val="3"/>
        </w:numPr>
        <w:tabs>
          <w:tab w:val="left" w:pos="426"/>
        </w:tabs>
        <w:suppressAutoHyphens w:val="0"/>
        <w:ind w:left="426" w:hanging="426"/>
        <w:jc w:val="both"/>
        <w:rPr>
          <w:lang w:val="en-US"/>
        </w:rPr>
      </w:pPr>
      <w:r w:rsidRPr="00301FC1">
        <w:rPr>
          <w:lang w:val="en-US"/>
        </w:rPr>
        <w:t>The participant cannot present more than three coins for the nomination.</w:t>
      </w:r>
    </w:p>
    <w:p w:rsidR="0016110A" w:rsidRPr="00301FC1" w:rsidRDefault="0016110A" w:rsidP="005536EA">
      <w:pPr>
        <w:numPr>
          <w:ilvl w:val="0"/>
          <w:numId w:val="3"/>
        </w:numPr>
        <w:tabs>
          <w:tab w:val="left" w:pos="426"/>
        </w:tabs>
        <w:suppressAutoHyphens w:val="0"/>
        <w:ind w:left="0" w:firstLine="11"/>
        <w:jc w:val="both"/>
        <w:rPr>
          <w:lang w:val="en-US"/>
        </w:rPr>
      </w:pPr>
      <w:r w:rsidRPr="00301FC1">
        <w:rPr>
          <w:lang w:val="en-US"/>
        </w:rPr>
        <w:t>Coins made of any metals, depicting any theme and made with the use of any technology can be submitted.</w:t>
      </w:r>
    </w:p>
    <w:p w:rsidR="000A733E" w:rsidRPr="00301FC1" w:rsidRDefault="000A733E" w:rsidP="005536EA">
      <w:pPr>
        <w:numPr>
          <w:ilvl w:val="0"/>
          <w:numId w:val="3"/>
        </w:numPr>
        <w:tabs>
          <w:tab w:val="left" w:pos="426"/>
        </w:tabs>
        <w:suppressAutoHyphens w:val="0"/>
        <w:ind w:left="0" w:firstLine="11"/>
        <w:jc w:val="both"/>
        <w:rPr>
          <w:lang w:val="en-US"/>
        </w:rPr>
      </w:pPr>
      <w:r w:rsidRPr="00301FC1">
        <w:rPr>
          <w:lang w:val="en-US"/>
        </w:rPr>
        <w:t>Coins applied to the nomination “</w:t>
      </w:r>
      <w:r w:rsidR="00326DF4" w:rsidRPr="00301FC1">
        <w:rPr>
          <w:lang w:val="en-US"/>
        </w:rPr>
        <w:t>Best</w:t>
      </w:r>
      <w:r w:rsidRPr="00301FC1">
        <w:rPr>
          <w:lang w:val="en-US"/>
        </w:rPr>
        <w:t xml:space="preserve"> artistic solution” cannot be presented in the nominations “Unique concept” and “Original technology”.</w:t>
      </w:r>
    </w:p>
    <w:p w:rsidR="000A733E" w:rsidRPr="00301FC1" w:rsidRDefault="000A733E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0A733E" w:rsidRPr="00301FC1" w:rsidRDefault="000A733E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301FC1">
        <w:rPr>
          <w:rFonts w:ascii="Times New Roman" w:hAnsi="Times New Roman"/>
          <w:b/>
          <w:sz w:val="24"/>
          <w:szCs w:val="24"/>
          <w:lang w:val="en-US"/>
        </w:rPr>
        <w:t xml:space="preserve">3. </w:t>
      </w:r>
      <w:r w:rsidRPr="00301FC1">
        <w:rPr>
          <w:rFonts w:ascii="Times New Roman" w:hAnsi="Times New Roman"/>
          <w:b/>
          <w:i/>
          <w:sz w:val="24"/>
          <w:szCs w:val="24"/>
          <w:lang w:val="en-US"/>
        </w:rPr>
        <w:t>Original technology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C87313" w:rsidRDefault="00157A9F" w:rsidP="005536EA">
      <w:pPr>
        <w:tabs>
          <w:tab w:val="left" w:pos="426"/>
        </w:tabs>
        <w:suppressAutoHyphens w:val="0"/>
        <w:jc w:val="both"/>
        <w:rPr>
          <w:lang w:val="en-US"/>
        </w:rPr>
      </w:pPr>
      <w:r w:rsidRPr="00301FC1">
        <w:rPr>
          <w:b/>
          <w:lang w:val="en-US"/>
        </w:rPr>
        <w:t xml:space="preserve">Evaluation </w:t>
      </w:r>
      <w:r w:rsidR="00200700" w:rsidRPr="00301FC1">
        <w:rPr>
          <w:b/>
          <w:lang w:val="en-US"/>
        </w:rPr>
        <w:t>criteria</w:t>
      </w:r>
      <w:r w:rsidRPr="00301FC1">
        <w:rPr>
          <w:b/>
          <w:lang w:val="en-US"/>
        </w:rPr>
        <w:t xml:space="preserve">: </w:t>
      </w:r>
      <w:r w:rsidR="00C87313" w:rsidRPr="00301FC1">
        <w:rPr>
          <w:b/>
          <w:lang w:val="en-US"/>
        </w:rPr>
        <w:t xml:space="preserve">The coin technology (production quality, using the special technologies, </w:t>
      </w:r>
      <w:r w:rsidR="009641AF" w:rsidRPr="00301FC1">
        <w:rPr>
          <w:b/>
          <w:lang w:val="en-US"/>
        </w:rPr>
        <w:t>methods</w:t>
      </w:r>
      <w:r w:rsidR="00C87313" w:rsidRPr="00301FC1">
        <w:rPr>
          <w:b/>
          <w:lang w:val="en-US"/>
        </w:rPr>
        <w:t xml:space="preserve"> of finishing, </w:t>
      </w:r>
      <w:r w:rsidR="009641AF" w:rsidRPr="00301FC1">
        <w:rPr>
          <w:b/>
          <w:lang w:val="en-US"/>
        </w:rPr>
        <w:t>application of</w:t>
      </w:r>
      <w:r w:rsidR="00C87313" w:rsidRPr="00301FC1">
        <w:rPr>
          <w:b/>
          <w:lang w:val="en-US"/>
        </w:rPr>
        <w:t xml:space="preserve"> </w:t>
      </w:r>
      <w:r w:rsidR="009641AF" w:rsidRPr="00301FC1">
        <w:rPr>
          <w:b/>
          <w:lang w:val="en-US"/>
        </w:rPr>
        <w:t>unusual</w:t>
      </w:r>
      <w:r w:rsidR="00C87313" w:rsidRPr="00301FC1">
        <w:rPr>
          <w:b/>
          <w:lang w:val="en-US"/>
        </w:rPr>
        <w:t xml:space="preserve"> coinage materials) </w:t>
      </w:r>
      <w:r w:rsidR="00200700" w:rsidRPr="00301FC1">
        <w:rPr>
          <w:b/>
          <w:lang w:val="en-US"/>
        </w:rPr>
        <w:t>as well as</w:t>
      </w:r>
      <w:r w:rsidR="00C87313" w:rsidRPr="00301FC1">
        <w:rPr>
          <w:b/>
          <w:lang w:val="en-US"/>
        </w:rPr>
        <w:t xml:space="preserve"> how the chosen technological solutions helped to develop the theme of the coin</w:t>
      </w:r>
      <w:r w:rsidR="00C87313" w:rsidRPr="00301FC1">
        <w:rPr>
          <w:lang w:val="en-US"/>
        </w:rPr>
        <w:t>.</w:t>
      </w:r>
    </w:p>
    <w:p w:rsidR="00096683" w:rsidRPr="00301FC1" w:rsidRDefault="00096683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401892" w:rsidRPr="00301FC1" w:rsidRDefault="00401892" w:rsidP="005536EA">
      <w:pPr>
        <w:numPr>
          <w:ilvl w:val="0"/>
          <w:numId w:val="4"/>
        </w:numPr>
        <w:tabs>
          <w:tab w:val="left" w:pos="426"/>
        </w:tabs>
        <w:suppressAutoHyphens w:val="0"/>
        <w:ind w:left="426" w:hanging="426"/>
        <w:jc w:val="both"/>
        <w:rPr>
          <w:lang w:val="en-US"/>
        </w:rPr>
      </w:pPr>
      <w:r w:rsidRPr="00301FC1">
        <w:rPr>
          <w:lang w:val="en-US"/>
        </w:rPr>
        <w:t>The participant cannot present more than three coins for the nomination.</w:t>
      </w:r>
    </w:p>
    <w:p w:rsidR="00C87313" w:rsidRPr="00301FC1" w:rsidRDefault="00C87313" w:rsidP="005536EA">
      <w:pPr>
        <w:numPr>
          <w:ilvl w:val="0"/>
          <w:numId w:val="4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Coins made of any metals, depicting any theme and made with the use of any technology can be submitted.</w:t>
      </w:r>
    </w:p>
    <w:p w:rsidR="000A733E" w:rsidRPr="00301FC1" w:rsidRDefault="000A733E" w:rsidP="005536EA">
      <w:pPr>
        <w:numPr>
          <w:ilvl w:val="0"/>
          <w:numId w:val="4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Coins applied to the nomination “Original technology” cannot be presented in the nominations “Unique concept” and “</w:t>
      </w:r>
      <w:r w:rsidR="00C87313" w:rsidRPr="00301FC1">
        <w:rPr>
          <w:lang w:val="en-US"/>
        </w:rPr>
        <w:t>Best</w:t>
      </w:r>
      <w:r w:rsidRPr="00301FC1">
        <w:rPr>
          <w:lang w:val="en-US"/>
        </w:rPr>
        <w:t xml:space="preserve"> artistic solution”.</w:t>
      </w:r>
    </w:p>
    <w:p w:rsidR="006E5FA0" w:rsidRPr="00301FC1" w:rsidRDefault="006E5FA0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1814DB" w:rsidRDefault="006E5FA0" w:rsidP="005536EA">
      <w:pPr>
        <w:tabs>
          <w:tab w:val="left" w:pos="426"/>
        </w:tabs>
        <w:suppressAutoHyphens w:val="0"/>
        <w:jc w:val="both"/>
        <w:rPr>
          <w:b/>
          <w:i/>
        </w:rPr>
      </w:pPr>
      <w:r w:rsidRPr="00301FC1">
        <w:rPr>
          <w:b/>
          <w:lang w:val="en-US"/>
        </w:rPr>
        <w:t xml:space="preserve">4. </w:t>
      </w:r>
      <w:r w:rsidRPr="00301FC1">
        <w:rPr>
          <w:b/>
          <w:i/>
          <w:lang w:val="en-US"/>
        </w:rPr>
        <w:t>Best circulation coin</w:t>
      </w:r>
    </w:p>
    <w:p w:rsidR="00A80374" w:rsidRPr="00A80374" w:rsidRDefault="00A80374" w:rsidP="005536EA">
      <w:pPr>
        <w:tabs>
          <w:tab w:val="left" w:pos="426"/>
        </w:tabs>
        <w:suppressAutoHyphens w:val="0"/>
        <w:jc w:val="both"/>
        <w:rPr>
          <w:b/>
          <w:i/>
        </w:rPr>
      </w:pPr>
    </w:p>
    <w:p w:rsidR="00401892" w:rsidRPr="00301FC1" w:rsidRDefault="00401892" w:rsidP="005536EA">
      <w:pPr>
        <w:numPr>
          <w:ilvl w:val="0"/>
          <w:numId w:val="4"/>
        </w:numPr>
        <w:tabs>
          <w:tab w:val="left" w:pos="426"/>
        </w:tabs>
        <w:suppressAutoHyphens w:val="0"/>
        <w:ind w:left="426" w:hanging="426"/>
        <w:jc w:val="both"/>
        <w:rPr>
          <w:lang w:val="en-US"/>
        </w:rPr>
      </w:pPr>
      <w:r w:rsidRPr="00301FC1">
        <w:rPr>
          <w:lang w:val="en-US"/>
        </w:rPr>
        <w:t>The participant cannot present more than three coins for the nomination.</w:t>
      </w:r>
    </w:p>
    <w:p w:rsidR="001814DB" w:rsidRPr="00A80374" w:rsidRDefault="003C78FE" w:rsidP="005536EA">
      <w:pPr>
        <w:numPr>
          <w:ilvl w:val="0"/>
          <w:numId w:val="4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 xml:space="preserve">Coins made of base metals, </w:t>
      </w:r>
      <w:r w:rsidR="00CA5E51" w:rsidRPr="00301FC1">
        <w:rPr>
          <w:lang w:val="en-US"/>
        </w:rPr>
        <w:t xml:space="preserve">which are </w:t>
      </w:r>
      <w:r w:rsidR="00401892" w:rsidRPr="00301FC1">
        <w:rPr>
          <w:lang w:val="en-US"/>
        </w:rPr>
        <w:t>usually</w:t>
      </w:r>
      <w:r w:rsidRPr="00301FC1">
        <w:rPr>
          <w:lang w:val="en-US"/>
        </w:rPr>
        <w:t xml:space="preserve"> used in </w:t>
      </w:r>
      <w:r w:rsidR="00401892" w:rsidRPr="00301FC1">
        <w:rPr>
          <w:lang w:val="en-US"/>
        </w:rPr>
        <w:t xml:space="preserve">manufacturing of the circulating </w:t>
      </w:r>
      <w:r w:rsidRPr="00301FC1">
        <w:rPr>
          <w:lang w:val="en-US"/>
        </w:rPr>
        <w:t>cash. Coins depicting any theme and made with the use of any technology can be submitted.</w:t>
      </w:r>
    </w:p>
    <w:p w:rsidR="00A80374" w:rsidRPr="007A44A0" w:rsidRDefault="00A80374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9F0C40" w:rsidRPr="00A80374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5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>Coin classic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80374" w:rsidRPr="00A80374" w:rsidRDefault="00A80374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0A733E" w:rsidRPr="00301FC1" w:rsidRDefault="00401892" w:rsidP="005536EA">
      <w:pPr>
        <w:numPr>
          <w:ilvl w:val="0"/>
          <w:numId w:val="5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7A44A0" w:rsidRDefault="000A733E" w:rsidP="005536EA">
      <w:pPr>
        <w:numPr>
          <w:ilvl w:val="0"/>
          <w:numId w:val="5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Only round-shape c</w:t>
      </w:r>
      <w:r w:rsidR="00401892" w:rsidRPr="00301FC1">
        <w:rPr>
          <w:lang w:val="en-US"/>
        </w:rPr>
        <w:t>oins</w:t>
      </w:r>
      <w:r w:rsidRPr="00301FC1">
        <w:rPr>
          <w:lang w:val="en-US"/>
        </w:rPr>
        <w:t xml:space="preserve"> of classic design made with application of “classic” technologies (without using insets of stones, holograms, pad printing, enameling and other similar technologies) can be submitted.</w:t>
      </w:r>
    </w:p>
    <w:p w:rsidR="007A44A0" w:rsidRPr="00301FC1" w:rsidRDefault="007A44A0" w:rsidP="007A44A0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t>6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>Souvenir coin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Pr="00301FC1" w:rsidRDefault="0020070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9F0C40" w:rsidRPr="00301FC1">
        <w:rPr>
          <w:b/>
          <w:lang w:val="en-US"/>
        </w:rPr>
        <w:t xml:space="preserve">The marketing potential of the coin, its ability to </w:t>
      </w:r>
      <w:r w:rsidR="00401892" w:rsidRPr="00301FC1">
        <w:rPr>
          <w:b/>
          <w:lang w:val="en-US"/>
        </w:rPr>
        <w:t>attract</w:t>
      </w:r>
      <w:r w:rsidR="009F0C40" w:rsidRPr="00301FC1">
        <w:rPr>
          <w:b/>
          <w:lang w:val="en-US"/>
        </w:rPr>
        <w:t xml:space="preserve"> the interest </w:t>
      </w:r>
      <w:r w:rsidR="00401892" w:rsidRPr="00301FC1">
        <w:rPr>
          <w:b/>
          <w:lang w:val="en-US"/>
        </w:rPr>
        <w:t>of</w:t>
      </w:r>
      <w:r w:rsidR="009F0C40" w:rsidRPr="00301FC1">
        <w:rPr>
          <w:b/>
          <w:lang w:val="en-US"/>
        </w:rPr>
        <w:t xml:space="preserve"> the wide range of customers.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0A733E" w:rsidRPr="00301FC1" w:rsidRDefault="0097655D" w:rsidP="005536EA">
      <w:pPr>
        <w:numPr>
          <w:ilvl w:val="0"/>
          <w:numId w:val="6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 participant</w:t>
      </w:r>
      <w:r w:rsidR="000A733E" w:rsidRPr="00301FC1">
        <w:rPr>
          <w:lang w:val="en-US"/>
        </w:rPr>
        <w:t xml:space="preserve"> can present only one coin to the nomination.</w:t>
      </w:r>
    </w:p>
    <w:p w:rsidR="000A733E" w:rsidRPr="00301FC1" w:rsidRDefault="000A733E" w:rsidP="005536EA">
      <w:pPr>
        <w:numPr>
          <w:ilvl w:val="0"/>
          <w:numId w:val="6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lastRenderedPageBreak/>
        <w:t xml:space="preserve">Coins issued as souvenirs for numismatists and general non-collecting public can be submitted. </w:t>
      </w:r>
      <w:r w:rsidR="00401892" w:rsidRPr="00301FC1">
        <w:rPr>
          <w:lang w:val="en-US"/>
        </w:rPr>
        <w:t xml:space="preserve">The accepted coins </w:t>
      </w:r>
      <w:r w:rsidRPr="00301FC1">
        <w:rPr>
          <w:lang w:val="en-US"/>
        </w:rPr>
        <w:t>are coins of different shape, designed inter alia with using non-typical technologies: insets, pad printing, enameling, thermal printing and others.</w:t>
      </w:r>
    </w:p>
    <w:p w:rsidR="000A733E" w:rsidRPr="000A3DCC" w:rsidRDefault="000A733E" w:rsidP="005536EA">
      <w:pPr>
        <w:tabs>
          <w:tab w:val="left" w:pos="426"/>
        </w:tabs>
        <w:jc w:val="both"/>
        <w:rPr>
          <w:b/>
          <w:lang w:val="en-US"/>
        </w:rPr>
      </w:pPr>
    </w:p>
    <w:p w:rsidR="00E558A3" w:rsidRPr="000A3DCC" w:rsidRDefault="00E558A3" w:rsidP="005536EA">
      <w:pPr>
        <w:tabs>
          <w:tab w:val="left" w:pos="426"/>
        </w:tabs>
        <w:jc w:val="both"/>
        <w:rPr>
          <w:b/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t>7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 xml:space="preserve">Silver coin 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Pr="00301FC1" w:rsidRDefault="0020070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9F0C40" w:rsidRPr="00301FC1">
        <w:rPr>
          <w:b/>
          <w:lang w:val="en-US"/>
        </w:rPr>
        <w:t>The general impression of the coin</w:t>
      </w:r>
      <w:r w:rsidRPr="00301FC1">
        <w:rPr>
          <w:b/>
          <w:lang w:val="en-US"/>
        </w:rPr>
        <w:t xml:space="preserve"> -</w:t>
      </w:r>
      <w:r w:rsidR="009F0C40" w:rsidRPr="00301FC1">
        <w:rPr>
          <w:b/>
          <w:lang w:val="en-US"/>
        </w:rPr>
        <w:t xml:space="preserve"> theme elaboration, design, </w:t>
      </w:r>
      <w:r w:rsidR="00401892" w:rsidRPr="00301FC1">
        <w:rPr>
          <w:b/>
          <w:lang w:val="en-US"/>
        </w:rPr>
        <w:t>artistic value</w:t>
      </w:r>
      <w:r w:rsidR="009F0C40" w:rsidRPr="00301FC1">
        <w:rPr>
          <w:b/>
          <w:lang w:val="en-US"/>
        </w:rPr>
        <w:t>, production quality.</w:t>
      </w:r>
    </w:p>
    <w:p w:rsidR="000A733E" w:rsidRPr="00301FC1" w:rsidRDefault="00401892" w:rsidP="005536EA">
      <w:pPr>
        <w:numPr>
          <w:ilvl w:val="0"/>
          <w:numId w:val="7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301FC1" w:rsidRDefault="000A733E" w:rsidP="005536EA">
      <w:pPr>
        <w:numPr>
          <w:ilvl w:val="0"/>
          <w:numId w:val="7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 xml:space="preserve">Only silver coins </w:t>
      </w:r>
      <w:r w:rsidR="00401892" w:rsidRPr="00301FC1">
        <w:rPr>
          <w:lang w:val="en-US"/>
        </w:rPr>
        <w:t>are reviewed for nomination</w:t>
      </w:r>
      <w:r w:rsidRPr="00301FC1">
        <w:rPr>
          <w:lang w:val="en-US"/>
        </w:rPr>
        <w:t>.</w:t>
      </w:r>
    </w:p>
    <w:p w:rsidR="000A733E" w:rsidRPr="00301FC1" w:rsidRDefault="000A733E" w:rsidP="005536EA">
      <w:pPr>
        <w:tabs>
          <w:tab w:val="left" w:pos="426"/>
        </w:tabs>
        <w:jc w:val="both"/>
        <w:rPr>
          <w:b/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t>8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 xml:space="preserve">Gold coin 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Default="0020070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9F0C40" w:rsidRPr="00301FC1">
        <w:rPr>
          <w:b/>
          <w:lang w:val="en-US"/>
        </w:rPr>
        <w:t>The general impression of the coin</w:t>
      </w:r>
      <w:r w:rsidRPr="00301FC1">
        <w:rPr>
          <w:b/>
          <w:lang w:val="en-US"/>
        </w:rPr>
        <w:t xml:space="preserve"> -</w:t>
      </w:r>
      <w:r w:rsidR="009F0C40" w:rsidRPr="00301FC1">
        <w:rPr>
          <w:b/>
          <w:lang w:val="en-US"/>
        </w:rPr>
        <w:t xml:space="preserve"> theme elaboration, design, </w:t>
      </w:r>
      <w:r w:rsidR="00401892" w:rsidRPr="00301FC1">
        <w:rPr>
          <w:b/>
          <w:lang w:val="en-US"/>
        </w:rPr>
        <w:t>artistic value</w:t>
      </w:r>
      <w:r w:rsidR="009F0C40" w:rsidRPr="00301FC1">
        <w:rPr>
          <w:b/>
          <w:lang w:val="en-US"/>
        </w:rPr>
        <w:t>, production quality.</w:t>
      </w:r>
    </w:p>
    <w:p w:rsidR="00096683" w:rsidRPr="00301FC1" w:rsidRDefault="00096683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</w:p>
    <w:p w:rsidR="000A733E" w:rsidRPr="00301FC1" w:rsidRDefault="00401892" w:rsidP="005536EA">
      <w:pPr>
        <w:numPr>
          <w:ilvl w:val="0"/>
          <w:numId w:val="8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301FC1" w:rsidRDefault="000A733E" w:rsidP="005536EA">
      <w:pPr>
        <w:numPr>
          <w:ilvl w:val="0"/>
          <w:numId w:val="8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 xml:space="preserve">Only gold coins </w:t>
      </w:r>
      <w:r w:rsidR="00401892" w:rsidRPr="00301FC1">
        <w:rPr>
          <w:lang w:val="en-US"/>
        </w:rPr>
        <w:t>are reviewed for nomination</w:t>
      </w:r>
      <w:r w:rsidRPr="00301FC1">
        <w:rPr>
          <w:lang w:val="en-US"/>
        </w:rPr>
        <w:t>.</w:t>
      </w:r>
    </w:p>
    <w:p w:rsidR="000A733E" w:rsidRPr="00301FC1" w:rsidRDefault="000A733E" w:rsidP="005536EA">
      <w:pPr>
        <w:tabs>
          <w:tab w:val="left" w:pos="426"/>
        </w:tabs>
        <w:jc w:val="both"/>
        <w:rPr>
          <w:b/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2"/>
        <w:contextualSpacing w:val="0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t>9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>Coin of the year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2"/>
        <w:contextualSpacing w:val="0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Default="009F0C4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401892" w:rsidRPr="00301FC1">
        <w:rPr>
          <w:b/>
          <w:lang w:val="en-US"/>
        </w:rPr>
        <w:t>T</w:t>
      </w:r>
      <w:r w:rsidR="006946A1" w:rsidRPr="00301FC1">
        <w:rPr>
          <w:b/>
          <w:lang w:val="en-US"/>
        </w:rPr>
        <w:t>he scale of the coin’s emergence as the numismatic market’s event</w:t>
      </w:r>
      <w:r w:rsidRPr="00301FC1">
        <w:rPr>
          <w:b/>
          <w:lang w:val="en-US"/>
        </w:rPr>
        <w:t xml:space="preserve"> in 20</w:t>
      </w:r>
      <w:r w:rsidR="007F105E" w:rsidRPr="007F105E">
        <w:rPr>
          <w:b/>
          <w:lang w:val="en-US"/>
        </w:rPr>
        <w:t>2</w:t>
      </w:r>
      <w:r w:rsidR="001401CD" w:rsidRPr="001401CD">
        <w:rPr>
          <w:b/>
          <w:lang w:val="en-US"/>
        </w:rPr>
        <w:t>1</w:t>
      </w:r>
      <w:r w:rsidRPr="00301FC1">
        <w:rPr>
          <w:b/>
          <w:lang w:val="en-US"/>
        </w:rPr>
        <w:t xml:space="preserve"> taking into consideration the chosen theme, design, technology.</w:t>
      </w:r>
    </w:p>
    <w:p w:rsidR="00096683" w:rsidRPr="00301FC1" w:rsidRDefault="00096683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</w:p>
    <w:p w:rsidR="000A733E" w:rsidRPr="00301FC1" w:rsidRDefault="005D31CF" w:rsidP="005536EA">
      <w:pPr>
        <w:numPr>
          <w:ilvl w:val="0"/>
          <w:numId w:val="9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301FC1" w:rsidRDefault="000A733E" w:rsidP="005536EA">
      <w:pPr>
        <w:numPr>
          <w:ilvl w:val="0"/>
          <w:numId w:val="9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Coins made of any metals can be submitted.</w:t>
      </w: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7A44A0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5. CONTEST PROCEDURE</w:t>
      </w:r>
    </w:p>
    <w:p w:rsidR="005536EA" w:rsidRPr="007A44A0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5.1. The winners are chosen by the contest jury basing on the materials submitted by </w:t>
      </w:r>
      <w:r w:rsidR="00A457A2" w:rsidRPr="00301FC1">
        <w:rPr>
          <w:lang w:val="en-US"/>
        </w:rPr>
        <w:t>the participants</w:t>
      </w:r>
      <w:r w:rsidRPr="00301FC1">
        <w:rPr>
          <w:lang w:val="en-US"/>
        </w:rPr>
        <w:t xml:space="preserve">. </w:t>
      </w:r>
    </w:p>
    <w:p w:rsidR="000A733E" w:rsidRPr="00301FC1" w:rsidRDefault="002F269E" w:rsidP="005536EA">
      <w:pPr>
        <w:jc w:val="both"/>
        <w:rPr>
          <w:lang w:val="en-US"/>
        </w:rPr>
      </w:pPr>
      <w:r>
        <w:rPr>
          <w:lang w:val="en-US"/>
        </w:rPr>
        <w:t>5.2. The absentee vot</w:t>
      </w:r>
      <w:r w:rsidR="00A457A2" w:rsidRPr="00301FC1">
        <w:rPr>
          <w:lang w:val="en-US"/>
        </w:rPr>
        <w:t>ing</w:t>
      </w:r>
      <w:r w:rsidR="000A733E" w:rsidRPr="00301FC1">
        <w:rPr>
          <w:lang w:val="en-US"/>
        </w:rPr>
        <w:t xml:space="preserve"> of the contest jury will take place from </w:t>
      </w:r>
      <w:r w:rsidR="00AC1E80">
        <w:rPr>
          <w:lang w:val="en-US"/>
        </w:rPr>
        <w:t>Ju</w:t>
      </w:r>
      <w:r w:rsidR="00B02751">
        <w:rPr>
          <w:lang w:val="en-US"/>
        </w:rPr>
        <w:t>ne</w:t>
      </w:r>
      <w:r w:rsidR="00AC1E80" w:rsidRPr="00696590">
        <w:rPr>
          <w:lang w:val="en-US"/>
        </w:rPr>
        <w:t xml:space="preserve"> 1</w:t>
      </w:r>
      <w:r w:rsidR="00B02751">
        <w:rPr>
          <w:lang w:val="en-US"/>
        </w:rPr>
        <w:t>5</w:t>
      </w:r>
      <w:r w:rsidR="00AC1E80" w:rsidRPr="00696590">
        <w:rPr>
          <w:lang w:val="en-US"/>
        </w:rPr>
        <w:t xml:space="preserve"> till </w:t>
      </w:r>
      <w:r w:rsidR="00B02751">
        <w:rPr>
          <w:color w:val="000000"/>
          <w:shd w:val="clear" w:color="auto" w:fill="FFFFFF" w:themeFill="background1"/>
          <w:lang w:val="en-US"/>
        </w:rPr>
        <w:t>June</w:t>
      </w:r>
      <w:r w:rsidR="00AC1E80" w:rsidRPr="00696590">
        <w:rPr>
          <w:lang w:val="en-US"/>
        </w:rPr>
        <w:t xml:space="preserve"> </w:t>
      </w:r>
      <w:r w:rsidR="00B02751">
        <w:rPr>
          <w:lang w:val="en-US"/>
        </w:rPr>
        <w:t>3</w:t>
      </w:r>
      <w:r w:rsidR="006803F8">
        <w:rPr>
          <w:lang w:val="en-US"/>
        </w:rPr>
        <w:t>0</w:t>
      </w:r>
      <w:r w:rsidR="00AC1E80" w:rsidRPr="00AC1E80">
        <w:rPr>
          <w:lang w:val="en-US"/>
        </w:rPr>
        <w:t>,</w:t>
      </w:r>
      <w:r w:rsidR="002D7925" w:rsidRPr="002D7925">
        <w:rPr>
          <w:color w:val="000000"/>
          <w:shd w:val="clear" w:color="auto" w:fill="FFFFFF" w:themeFill="background1"/>
          <w:lang w:val="en-US"/>
        </w:rPr>
        <w:t xml:space="preserve"> </w:t>
      </w:r>
      <w:r w:rsidR="000A733E" w:rsidRPr="00301FC1">
        <w:rPr>
          <w:lang w:val="en-US"/>
        </w:rPr>
        <w:t>20</w:t>
      </w:r>
      <w:r w:rsidR="00495D75" w:rsidRPr="00495D75">
        <w:rPr>
          <w:lang w:val="en-US"/>
        </w:rPr>
        <w:t>2</w:t>
      </w:r>
      <w:r w:rsidR="006803F8">
        <w:rPr>
          <w:lang w:val="en-US"/>
        </w:rPr>
        <w:t>2</w:t>
      </w:r>
      <w:r w:rsidR="000A733E" w:rsidRPr="00301FC1">
        <w:rPr>
          <w:lang w:val="en-US"/>
        </w:rPr>
        <w:t xml:space="preserve">.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5.3. The members of the jury will determine the winners of the 1</w:t>
      </w:r>
      <w:r w:rsidRPr="00301FC1">
        <w:rPr>
          <w:vertAlign w:val="superscript"/>
          <w:lang w:val="en-US"/>
        </w:rPr>
        <w:t>st</w:t>
      </w:r>
      <w:r w:rsidRPr="00301FC1">
        <w:rPr>
          <w:lang w:val="en-US"/>
        </w:rPr>
        <w:t>, 2</w:t>
      </w:r>
      <w:r w:rsidRPr="00301FC1">
        <w:rPr>
          <w:vertAlign w:val="superscript"/>
          <w:lang w:val="en-US"/>
        </w:rPr>
        <w:t>nd</w:t>
      </w:r>
      <w:r w:rsidRPr="00301FC1">
        <w:rPr>
          <w:lang w:val="en-US"/>
        </w:rPr>
        <w:t xml:space="preserve"> and 3</w:t>
      </w:r>
      <w:r w:rsidRPr="00301FC1">
        <w:rPr>
          <w:vertAlign w:val="superscript"/>
          <w:lang w:val="en-US"/>
        </w:rPr>
        <w:t>rd</w:t>
      </w:r>
      <w:r w:rsidRPr="00301FC1">
        <w:rPr>
          <w:lang w:val="en-US"/>
        </w:rPr>
        <w:t xml:space="preserve"> places in each nomination. By the results of the jury voting the organizing committee will assign </w:t>
      </w:r>
      <w:r w:rsidR="00A457A2" w:rsidRPr="00301FC1">
        <w:rPr>
          <w:lang w:val="en-US"/>
        </w:rPr>
        <w:t xml:space="preserve">grades </w:t>
      </w:r>
      <w:r w:rsidRPr="00301FC1">
        <w:rPr>
          <w:lang w:val="en-US"/>
        </w:rPr>
        <w:t>to each coin taking into consideration the coefficients according to the place occupied. The coin gaining the most points becomes the winner.</w:t>
      </w:r>
      <w:r w:rsidR="00A457A2" w:rsidRPr="00301FC1">
        <w:rPr>
          <w:lang w:val="en-US"/>
        </w:rPr>
        <w:t xml:space="preserve">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5.4. The rating voting </w:t>
      </w:r>
      <w:r w:rsidR="00A457A2" w:rsidRPr="00301FC1">
        <w:rPr>
          <w:lang w:val="en-US"/>
        </w:rPr>
        <w:t>for</w:t>
      </w:r>
      <w:r w:rsidRPr="00301FC1">
        <w:rPr>
          <w:lang w:val="en-US"/>
        </w:rPr>
        <w:t xml:space="preserve"> all coins participating in the contest will take place on the website </w:t>
      </w:r>
      <w:hyperlink r:id="rId10" w:history="1">
        <w:r w:rsidRPr="00301FC1">
          <w:rPr>
            <w:rStyle w:val="a3"/>
            <w:lang w:val="en-US"/>
          </w:rPr>
          <w:t>www.Gold10.ru</w:t>
        </w:r>
      </w:hyperlink>
      <w:r w:rsidRPr="00301FC1">
        <w:rPr>
          <w:lang w:val="en-US"/>
        </w:rPr>
        <w:t xml:space="preserve"> from </w:t>
      </w:r>
      <w:r w:rsidR="00096683">
        <w:rPr>
          <w:lang w:val="en-US"/>
        </w:rPr>
        <w:t>Ma</w:t>
      </w:r>
      <w:r w:rsidR="00AC1E80">
        <w:rPr>
          <w:lang w:val="en-US"/>
        </w:rPr>
        <w:t>y</w:t>
      </w:r>
      <w:r w:rsidR="00AC1E80" w:rsidRPr="00696590">
        <w:rPr>
          <w:lang w:val="en-US"/>
        </w:rPr>
        <w:t xml:space="preserve"> </w:t>
      </w:r>
      <w:r w:rsidR="00096683">
        <w:rPr>
          <w:lang w:val="en-US"/>
        </w:rPr>
        <w:t>25</w:t>
      </w:r>
      <w:r w:rsidR="00AC1E80" w:rsidRPr="00696590">
        <w:rPr>
          <w:lang w:val="en-US"/>
        </w:rPr>
        <w:t xml:space="preserve"> till </w:t>
      </w:r>
      <w:r w:rsidR="00096683">
        <w:rPr>
          <w:lang w:val="en-US"/>
        </w:rPr>
        <w:t>July</w:t>
      </w:r>
      <w:r w:rsidR="00AC1E80" w:rsidRPr="00696590">
        <w:rPr>
          <w:lang w:val="en-US"/>
        </w:rPr>
        <w:t xml:space="preserve"> 1</w:t>
      </w:r>
      <w:r w:rsidRPr="00301FC1">
        <w:rPr>
          <w:lang w:val="en-US"/>
        </w:rPr>
        <w:t xml:space="preserve">. The coin with the highest rate </w:t>
      </w:r>
      <w:r w:rsidR="00A457A2" w:rsidRPr="00301FC1">
        <w:rPr>
          <w:lang w:val="en-US"/>
        </w:rPr>
        <w:t>gets</w:t>
      </w:r>
      <w:r w:rsidRPr="00301FC1">
        <w:rPr>
          <w:lang w:val="en-US"/>
        </w:rPr>
        <w:t xml:space="preserve"> the People’s Choice Award.</w:t>
      </w:r>
    </w:p>
    <w:p w:rsidR="005536EA" w:rsidRDefault="005536EA" w:rsidP="005536EA">
      <w:pPr>
        <w:jc w:val="both"/>
        <w:rPr>
          <w:lang w:val="en-US"/>
        </w:rPr>
      </w:pPr>
    </w:p>
    <w:p w:rsidR="00096683" w:rsidRPr="007A44A0" w:rsidRDefault="00096683" w:rsidP="005536EA">
      <w:pPr>
        <w:jc w:val="both"/>
        <w:rPr>
          <w:lang w:val="en-US"/>
        </w:rPr>
      </w:pPr>
    </w:p>
    <w:p w:rsidR="000A733E" w:rsidRPr="007A44A0" w:rsidRDefault="000A733E" w:rsidP="005536EA">
      <w:pPr>
        <w:jc w:val="both"/>
        <w:rPr>
          <w:b/>
          <w:caps/>
          <w:lang w:val="en-US"/>
        </w:rPr>
      </w:pPr>
      <w:r w:rsidRPr="00301FC1">
        <w:rPr>
          <w:b/>
          <w:caps/>
          <w:lang w:val="en-US"/>
        </w:rPr>
        <w:t>6. AWARDING Ceremony</w:t>
      </w:r>
    </w:p>
    <w:p w:rsidR="005536EA" w:rsidRPr="007A44A0" w:rsidRDefault="005536EA" w:rsidP="005536EA">
      <w:pPr>
        <w:jc w:val="both"/>
        <w:rPr>
          <w:b/>
          <w:caps/>
          <w:lang w:val="en-US"/>
        </w:rPr>
      </w:pPr>
    </w:p>
    <w:p w:rsidR="000A733E" w:rsidRPr="00301FC1" w:rsidRDefault="000A733E" w:rsidP="005536EA">
      <w:pPr>
        <w:jc w:val="both"/>
        <w:rPr>
          <w:lang w:val="en-GB"/>
        </w:rPr>
      </w:pPr>
      <w:r w:rsidRPr="00301FC1">
        <w:rPr>
          <w:lang w:val="en-GB"/>
        </w:rPr>
        <w:t>6.</w:t>
      </w:r>
      <w:r w:rsidR="00EC77F6">
        <w:rPr>
          <w:lang w:val="en-GB"/>
        </w:rPr>
        <w:t>1</w:t>
      </w:r>
      <w:r w:rsidR="00EC77F6" w:rsidRPr="00EC77F6">
        <w:rPr>
          <w:lang w:val="en-US"/>
        </w:rPr>
        <w:t>.</w:t>
      </w:r>
      <w:r w:rsidRPr="00301FC1">
        <w:rPr>
          <w:lang w:val="en-GB"/>
        </w:rPr>
        <w:t xml:space="preserve"> The winners of the contest will be awarded w</w:t>
      </w:r>
      <w:r w:rsidR="007F105E">
        <w:rPr>
          <w:lang w:val="en-GB"/>
        </w:rPr>
        <w:t>ith diplomas</w:t>
      </w:r>
      <w:r w:rsidRPr="00301FC1">
        <w:rPr>
          <w:lang w:val="en-GB"/>
        </w:rPr>
        <w:t>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6.</w:t>
      </w:r>
      <w:r w:rsidR="00EC77F6" w:rsidRPr="00EC77F6">
        <w:rPr>
          <w:lang w:val="en-US"/>
        </w:rPr>
        <w:t>2.</w:t>
      </w:r>
      <w:r w:rsidRPr="00301FC1">
        <w:rPr>
          <w:lang w:val="en-US"/>
        </w:rPr>
        <w:t xml:space="preserve"> The information about the contest and its results will be published in the Gold </w:t>
      </w:r>
      <w:proofErr w:type="spellStart"/>
      <w:r w:rsidRPr="00301FC1">
        <w:rPr>
          <w:lang w:val="en-US"/>
        </w:rPr>
        <w:t>Chervonets</w:t>
      </w:r>
      <w:proofErr w:type="spellEnd"/>
      <w:r w:rsidRPr="00301FC1">
        <w:rPr>
          <w:lang w:val="en-US"/>
        </w:rPr>
        <w:t xml:space="preserve"> magazine and on the web-site </w:t>
      </w:r>
      <w:hyperlink r:id="rId11" w:history="1">
        <w:r w:rsidRPr="00301FC1">
          <w:rPr>
            <w:rStyle w:val="a3"/>
            <w:lang w:val="en-US"/>
          </w:rPr>
          <w:t>www.Gold10.ru</w:t>
        </w:r>
      </w:hyperlink>
      <w:r w:rsidRPr="00301FC1">
        <w:rPr>
          <w:lang w:val="en-US"/>
        </w:rPr>
        <w:t xml:space="preserve">. Press releases </w:t>
      </w:r>
      <w:r w:rsidR="00B33DEE" w:rsidRPr="00301FC1">
        <w:rPr>
          <w:lang w:val="en-US"/>
        </w:rPr>
        <w:t>with the</w:t>
      </w:r>
      <w:r w:rsidRPr="00301FC1">
        <w:rPr>
          <w:lang w:val="en-US"/>
        </w:rPr>
        <w:t xml:space="preserve"> contest results will be sent to mass media. </w:t>
      </w:r>
    </w:p>
    <w:p w:rsidR="000A733E" w:rsidRPr="007A44A0" w:rsidRDefault="000A733E" w:rsidP="005536EA">
      <w:pPr>
        <w:rPr>
          <w:lang w:val="en-US"/>
        </w:rPr>
      </w:pPr>
    </w:p>
    <w:p w:rsidR="000A733E" w:rsidRPr="00301FC1" w:rsidRDefault="000A733E" w:rsidP="005536EA">
      <w:pPr>
        <w:rPr>
          <w:lang w:val="en-US"/>
        </w:rPr>
      </w:pPr>
      <w:r w:rsidRPr="00301FC1">
        <w:rPr>
          <w:lang w:val="en-US"/>
        </w:rPr>
        <w:t>Sincerely,</w:t>
      </w:r>
    </w:p>
    <w:p w:rsidR="000A733E" w:rsidRPr="00301FC1" w:rsidRDefault="000A733E" w:rsidP="005536EA">
      <w:pPr>
        <w:rPr>
          <w:lang w:val="en-US"/>
        </w:rPr>
      </w:pPr>
    </w:p>
    <w:p w:rsidR="000A733E" w:rsidRPr="00301FC1" w:rsidRDefault="000A733E" w:rsidP="005536EA">
      <w:pPr>
        <w:rPr>
          <w:lang w:val="en-US"/>
        </w:rPr>
      </w:pPr>
      <w:r w:rsidRPr="00301FC1">
        <w:rPr>
          <w:lang w:val="en-US"/>
        </w:rPr>
        <w:t xml:space="preserve">Organizing committee </w:t>
      </w:r>
    </w:p>
    <w:p w:rsidR="000A733E" w:rsidRPr="00301FC1" w:rsidRDefault="000A733E" w:rsidP="005536EA">
      <w:pPr>
        <w:rPr>
          <w:lang w:val="en-US"/>
        </w:rPr>
      </w:pPr>
      <w:r w:rsidRPr="00301FC1">
        <w:rPr>
          <w:lang w:val="en-US"/>
        </w:rPr>
        <w:t>Coin Constellation-20</w:t>
      </w:r>
      <w:r w:rsidR="00495D75" w:rsidRPr="00B83E0E">
        <w:rPr>
          <w:lang w:val="en-US"/>
        </w:rPr>
        <w:t>2</w:t>
      </w:r>
      <w:r w:rsidR="006803F8">
        <w:rPr>
          <w:lang w:val="en-US"/>
        </w:rPr>
        <w:t>2</w:t>
      </w:r>
      <w:r w:rsidRPr="00301FC1">
        <w:rPr>
          <w:lang w:val="en-US"/>
        </w:rPr>
        <w:br w:type="page"/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912"/>
        <w:gridCol w:w="2659"/>
      </w:tblGrid>
      <w:tr w:rsidR="000A733E" w:rsidRPr="00301FC1" w:rsidTr="001B7FEF">
        <w:trPr>
          <w:jc w:val="center"/>
        </w:trPr>
        <w:tc>
          <w:tcPr>
            <w:tcW w:w="6912" w:type="dxa"/>
          </w:tcPr>
          <w:p w:rsidR="000A733E" w:rsidRPr="00301FC1" w:rsidRDefault="000A733E" w:rsidP="001B7FEF">
            <w:pPr>
              <w:jc w:val="center"/>
              <w:rPr>
                <w:b/>
                <w:lang w:val="en-US"/>
              </w:rPr>
            </w:pPr>
          </w:p>
          <w:p w:rsidR="000A733E" w:rsidRPr="00495D75" w:rsidRDefault="000A733E" w:rsidP="001B7FEF">
            <w:pPr>
              <w:jc w:val="center"/>
              <w:rPr>
                <w:b/>
                <w:lang w:val="en-US"/>
              </w:rPr>
            </w:pPr>
          </w:p>
          <w:p w:rsidR="007A44A0" w:rsidRPr="00495D75" w:rsidRDefault="007A44A0" w:rsidP="001B7FEF">
            <w:pPr>
              <w:jc w:val="center"/>
              <w:rPr>
                <w:b/>
                <w:lang w:val="en-US"/>
              </w:rPr>
            </w:pPr>
          </w:p>
          <w:p w:rsidR="000A733E" w:rsidRPr="00301FC1" w:rsidRDefault="000A733E" w:rsidP="001B7FEF">
            <w:pPr>
              <w:jc w:val="center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 xml:space="preserve">APPLICATION FORM FOR </w:t>
            </w:r>
          </w:p>
          <w:p w:rsidR="000A733E" w:rsidRPr="00301FC1" w:rsidRDefault="000A733E" w:rsidP="001B7FEF">
            <w:pPr>
              <w:jc w:val="center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«COIN CONSTELLATION-20</w:t>
            </w:r>
            <w:r w:rsidR="00495D75" w:rsidRPr="00B83E0E">
              <w:rPr>
                <w:b/>
                <w:lang w:val="en-US"/>
              </w:rPr>
              <w:t>2</w:t>
            </w:r>
            <w:r w:rsidR="00E558A3" w:rsidRPr="000A3DCC">
              <w:rPr>
                <w:b/>
                <w:lang w:val="en-US"/>
              </w:rPr>
              <w:t>2</w:t>
            </w:r>
            <w:r w:rsidRPr="00301FC1">
              <w:rPr>
                <w:b/>
                <w:lang w:val="en-US"/>
              </w:rPr>
              <w:t>»</w:t>
            </w:r>
          </w:p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  <w:tc>
          <w:tcPr>
            <w:tcW w:w="2659" w:type="dxa"/>
          </w:tcPr>
          <w:p w:rsidR="000A733E" w:rsidRPr="00301FC1" w:rsidRDefault="001401CD" w:rsidP="001B7FEF">
            <w:pPr>
              <w:jc w:val="both"/>
              <w:rPr>
                <w:lang w:val="en-US"/>
              </w:rPr>
            </w:pPr>
            <w:r w:rsidRPr="000A3DCC">
              <w:rPr>
                <w:b/>
                <w:caps/>
                <w:noProof/>
                <w:lang w:val="en-US" w:eastAsia="ru-RU"/>
              </w:rPr>
              <w:t xml:space="preserve">             </w:t>
            </w:r>
            <w:r w:rsidRPr="001401CD">
              <w:rPr>
                <w:b/>
                <w:caps/>
                <w:noProof/>
                <w:lang w:eastAsia="ru-RU"/>
              </w:rPr>
              <w:drawing>
                <wp:inline distT="0" distB="0" distL="0" distR="0">
                  <wp:extent cx="1009650" cy="1047750"/>
                  <wp:effectExtent l="19050" t="0" r="0" b="0"/>
                  <wp:docPr id="2" name="Рисунок 1" descr="\\File\volume_1\Монетное созвездие 2022\логотипы\logo_mc_en_20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File\volume_1\Монетное созвездие 2022\логотипы\logo_mc_en_20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47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A733E" w:rsidRPr="000A3DCC" w:rsidRDefault="000A733E" w:rsidP="000A733E">
      <w:pPr>
        <w:spacing w:before="120"/>
        <w:jc w:val="center"/>
        <w:rPr>
          <w:b/>
          <w:u w:val="single"/>
          <w:lang w:val="en-US"/>
        </w:rPr>
      </w:pPr>
      <w:r w:rsidRPr="00301FC1">
        <w:rPr>
          <w:b/>
          <w:u w:val="single"/>
          <w:lang w:val="en-US"/>
        </w:rPr>
        <w:t>Application deadline –</w:t>
      </w:r>
      <w:r w:rsidR="001401CD" w:rsidRPr="000A3DCC">
        <w:rPr>
          <w:b/>
          <w:u w:val="single"/>
          <w:lang w:val="en-US"/>
        </w:rPr>
        <w:t xml:space="preserve"> </w:t>
      </w:r>
      <w:r w:rsidR="005536EA" w:rsidRPr="001401CD">
        <w:rPr>
          <w:b/>
          <w:u w:val="single"/>
          <w:lang w:val="en-US"/>
        </w:rPr>
        <w:t>1</w:t>
      </w:r>
      <w:r w:rsidRPr="001401CD">
        <w:rPr>
          <w:b/>
          <w:u w:val="single"/>
          <w:lang w:val="en-US"/>
        </w:rPr>
        <w:t xml:space="preserve"> </w:t>
      </w:r>
      <w:r w:rsidR="001401CD" w:rsidRPr="001401CD">
        <w:rPr>
          <w:b/>
          <w:u w:val="single"/>
          <w:lang w:val="en-US"/>
        </w:rPr>
        <w:t>March</w:t>
      </w:r>
      <w:r w:rsidR="005536EA" w:rsidRPr="005536EA">
        <w:rPr>
          <w:b/>
          <w:u w:val="single"/>
          <w:lang w:val="en-US"/>
        </w:rPr>
        <w:t xml:space="preserve"> </w:t>
      </w:r>
      <w:r w:rsidRPr="00301FC1">
        <w:rPr>
          <w:b/>
          <w:u w:val="single"/>
          <w:lang w:val="en-US"/>
        </w:rPr>
        <w:t xml:space="preserve"> 20</w:t>
      </w:r>
      <w:r w:rsidR="00495D75" w:rsidRPr="00B83E0E">
        <w:rPr>
          <w:b/>
          <w:u w:val="single"/>
          <w:lang w:val="en-US"/>
        </w:rPr>
        <w:t>2</w:t>
      </w:r>
      <w:r w:rsidR="001401CD" w:rsidRPr="000A3DCC">
        <w:rPr>
          <w:b/>
          <w:u w:val="single"/>
          <w:lang w:val="en-US"/>
        </w:rPr>
        <w:t>2</w:t>
      </w:r>
    </w:p>
    <w:p w:rsidR="000A733E" w:rsidRPr="00301FC1" w:rsidRDefault="000A733E" w:rsidP="000A733E">
      <w:pPr>
        <w:jc w:val="both"/>
        <w:rPr>
          <w:lang w:val="en-US"/>
        </w:rPr>
      </w:pPr>
    </w:p>
    <w:p w:rsidR="000A733E" w:rsidRPr="00301FC1" w:rsidRDefault="00B33DEE" w:rsidP="000A733E">
      <w:pPr>
        <w:spacing w:before="120"/>
        <w:jc w:val="both"/>
        <w:rPr>
          <w:b/>
          <w:lang w:val="en-US"/>
        </w:rPr>
      </w:pPr>
      <w:r w:rsidRPr="00301FC1">
        <w:rPr>
          <w:b/>
          <w:lang w:val="en-US"/>
        </w:rPr>
        <w:t>Please note</w:t>
      </w:r>
      <w:r w:rsidR="000A733E" w:rsidRPr="00301FC1">
        <w:rPr>
          <w:b/>
          <w:lang w:val="en-US"/>
        </w:rPr>
        <w:t xml:space="preserve"> that only the applications filled in </w:t>
      </w:r>
      <w:r w:rsidRPr="00301FC1">
        <w:rPr>
          <w:b/>
          <w:lang w:val="en-US"/>
        </w:rPr>
        <w:t>accordance with</w:t>
      </w:r>
      <w:r w:rsidR="000A733E" w:rsidRPr="00301FC1">
        <w:rPr>
          <w:b/>
          <w:lang w:val="en-US"/>
        </w:rPr>
        <w:t xml:space="preserve"> </w:t>
      </w:r>
      <w:r w:rsidRPr="00301FC1">
        <w:rPr>
          <w:b/>
          <w:lang w:val="en-US"/>
        </w:rPr>
        <w:t xml:space="preserve">this </w:t>
      </w:r>
      <w:r w:rsidR="000A733E" w:rsidRPr="00301FC1">
        <w:rPr>
          <w:b/>
          <w:lang w:val="en-US"/>
        </w:rPr>
        <w:t xml:space="preserve">application form will be </w:t>
      </w:r>
      <w:r w:rsidRPr="00301FC1">
        <w:rPr>
          <w:b/>
          <w:lang w:val="en-US"/>
        </w:rPr>
        <w:t>accepted for</w:t>
      </w:r>
      <w:r w:rsidR="000A733E" w:rsidRPr="00301FC1">
        <w:rPr>
          <w:b/>
          <w:lang w:val="en-US"/>
        </w:rPr>
        <w:t xml:space="preserve"> the contest.</w:t>
      </w:r>
    </w:p>
    <w:p w:rsidR="000A733E" w:rsidRPr="00301FC1" w:rsidRDefault="000A733E" w:rsidP="000A733E">
      <w:pPr>
        <w:spacing w:before="12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If possible </w:t>
      </w:r>
      <w:r w:rsidR="00B33DEE" w:rsidRPr="00301FC1">
        <w:rPr>
          <w:b/>
          <w:lang w:val="en-US"/>
        </w:rPr>
        <w:t>send the</w:t>
      </w:r>
      <w:r w:rsidRPr="00301FC1">
        <w:rPr>
          <w:b/>
          <w:lang w:val="en-US"/>
        </w:rPr>
        <w:t xml:space="preserve"> application forms in English and </w:t>
      </w:r>
      <w:r w:rsidR="00B33DEE" w:rsidRPr="00301FC1">
        <w:rPr>
          <w:b/>
          <w:lang w:val="en-US"/>
        </w:rPr>
        <w:t xml:space="preserve">in </w:t>
      </w:r>
      <w:r w:rsidRPr="00301FC1">
        <w:rPr>
          <w:b/>
          <w:lang w:val="en-US"/>
        </w:rPr>
        <w:t>Russian.</w:t>
      </w:r>
    </w:p>
    <w:p w:rsidR="000A733E" w:rsidRPr="00301FC1" w:rsidRDefault="000A733E" w:rsidP="000A733E">
      <w:pPr>
        <w:jc w:val="both"/>
        <w:rPr>
          <w:lang w:val="en-US"/>
        </w:rPr>
      </w:pP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8"/>
        <w:gridCol w:w="5670"/>
      </w:tblGrid>
      <w:tr w:rsidR="000A733E" w:rsidRPr="00096683" w:rsidTr="001B7FEF">
        <w:tc>
          <w:tcPr>
            <w:tcW w:w="4678" w:type="dxa"/>
          </w:tcPr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The name of the organization that presents the coin to the contest</w:t>
            </w:r>
          </w:p>
        </w:tc>
        <w:tc>
          <w:tcPr>
            <w:tcW w:w="567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096683" w:rsidTr="001B7FEF">
        <w:tc>
          <w:tcPr>
            <w:tcW w:w="4678" w:type="dxa"/>
          </w:tcPr>
          <w:p w:rsidR="000A733E" w:rsidRPr="00301FC1" w:rsidRDefault="0097655D" w:rsidP="0097655D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C</w:t>
            </w:r>
            <w:r w:rsidR="000A733E" w:rsidRPr="00301FC1">
              <w:rPr>
                <w:b/>
                <w:lang w:val="en-US"/>
              </w:rPr>
              <w:t>ontact person</w:t>
            </w:r>
            <w:r w:rsidRPr="00301FC1">
              <w:rPr>
                <w:b/>
                <w:lang w:val="en-US"/>
              </w:rPr>
              <w:t xml:space="preserve"> (name and position)</w:t>
            </w:r>
          </w:p>
        </w:tc>
        <w:tc>
          <w:tcPr>
            <w:tcW w:w="567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096683" w:rsidTr="001B7FEF">
        <w:tc>
          <w:tcPr>
            <w:tcW w:w="4678" w:type="dxa"/>
          </w:tcPr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Contacts:</w:t>
            </w:r>
          </w:p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(E-mail, tel., postal address)</w:t>
            </w:r>
          </w:p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</w:p>
        </w:tc>
        <w:tc>
          <w:tcPr>
            <w:tcW w:w="567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</w:tbl>
    <w:p w:rsidR="000A733E" w:rsidRPr="00301FC1" w:rsidRDefault="000A733E" w:rsidP="000A733E">
      <w:pPr>
        <w:jc w:val="both"/>
        <w:rPr>
          <w:lang w:val="en-US"/>
        </w:rPr>
      </w:pPr>
    </w:p>
    <w:p w:rsidR="000A733E" w:rsidRPr="00301FC1" w:rsidRDefault="000A733E" w:rsidP="000A733E">
      <w:pPr>
        <w:jc w:val="both"/>
        <w:rPr>
          <w:b/>
          <w:u w:val="single"/>
          <w:lang w:val="en-US"/>
        </w:rPr>
      </w:pPr>
      <w:r w:rsidRPr="00301FC1">
        <w:rPr>
          <w:b/>
          <w:u w:val="single"/>
          <w:lang w:val="en-US"/>
        </w:rPr>
        <w:t>Coin 1</w:t>
      </w:r>
    </w:p>
    <w:p w:rsidR="000A733E" w:rsidRPr="00301FC1" w:rsidRDefault="000A733E" w:rsidP="000A733E">
      <w:pPr>
        <w:jc w:val="both"/>
        <w:rPr>
          <w:lang w:val="en-US"/>
        </w:rPr>
      </w:pP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8"/>
        <w:gridCol w:w="4940"/>
      </w:tblGrid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Nomination</w:t>
            </w:r>
            <w:r w:rsidRPr="00301FC1">
              <w:rPr>
                <w:b/>
              </w:rPr>
              <w:t xml:space="preserve"> (</w:t>
            </w:r>
            <w:r w:rsidRPr="00301FC1">
              <w:rPr>
                <w:b/>
                <w:lang w:val="en-US"/>
              </w:rPr>
              <w:t>nominations</w:t>
            </w:r>
            <w:r w:rsidRPr="00301FC1">
              <w:rPr>
                <w:b/>
              </w:rPr>
              <w:t>)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Name of the coin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Face value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Metal and assay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Weight, g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096683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Diameter (or corresponding size for non-round shape coins), mm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Thickness</w:t>
            </w:r>
            <w:r w:rsidRPr="00301FC1">
              <w:rPr>
                <w:b/>
              </w:rPr>
              <w:t xml:space="preserve">, </w:t>
            </w:r>
            <w:r w:rsidRPr="00301FC1">
              <w:rPr>
                <w:b/>
                <w:lang w:val="en-US"/>
              </w:rPr>
              <w:t>mm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Mintage</w:t>
            </w:r>
            <w:r w:rsidRPr="00301FC1">
              <w:rPr>
                <w:b/>
              </w:rPr>
              <w:t xml:space="preserve">, </w:t>
            </w:r>
            <w:r w:rsidRPr="00301FC1">
              <w:rPr>
                <w:b/>
                <w:lang w:val="en-US"/>
              </w:rPr>
              <w:t>pcs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Production (technology) quality;</w:t>
            </w:r>
          </w:p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Special technologies (methods of finishing);</w:t>
            </w:r>
          </w:p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Description of insets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096683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A brief description of the obverse and reverse images (not more than 800 characters with spaces)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096683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A brief annotation (not more than 600 characters with spaces)</w:t>
            </w:r>
            <w:r w:rsidRPr="00301FC1">
              <w:rPr>
                <w:lang w:val="en-US"/>
              </w:rPr>
              <w:t>: information about the event (scene, work, object, personality) which the coin is dedicated to, the explanation of symbols and allegories depicted on the coin, the main idea of the coin.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096683" w:rsidTr="001B7FEF">
        <w:tc>
          <w:tcPr>
            <w:tcW w:w="5408" w:type="dxa"/>
          </w:tcPr>
          <w:p w:rsidR="000A733E" w:rsidRPr="00EC77F6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Author of the coin, brief biography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301FC1" w:rsidTr="001B7FEF">
        <w:trPr>
          <w:trHeight w:val="70"/>
        </w:trPr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Producer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</w:tbl>
    <w:p w:rsidR="000A733E" w:rsidRPr="00301FC1" w:rsidRDefault="000A733E" w:rsidP="000A733E">
      <w:pPr>
        <w:jc w:val="both"/>
      </w:pPr>
    </w:p>
    <w:p w:rsidR="000A733E" w:rsidRPr="00301FC1" w:rsidRDefault="000A733E" w:rsidP="000A733E">
      <w:pPr>
        <w:jc w:val="both"/>
        <w:rPr>
          <w:lang w:val="en-US"/>
        </w:rPr>
      </w:pPr>
      <w:r w:rsidRPr="00301FC1">
        <w:rPr>
          <w:lang w:val="en-US"/>
        </w:rPr>
        <w:t xml:space="preserve">The electronic images of the coins (obverse and reverse) of high resolution </w:t>
      </w:r>
      <w:r w:rsidRPr="00301FC1">
        <w:rPr>
          <w:b/>
          <w:color w:val="C00000"/>
          <w:lang w:val="en-US"/>
        </w:rPr>
        <w:t>(recommended resolution is 300 dpi</w:t>
      </w:r>
      <w:r w:rsidR="0097655D" w:rsidRPr="00301FC1">
        <w:rPr>
          <w:b/>
          <w:color w:val="C00000"/>
          <w:lang w:val="en-US"/>
        </w:rPr>
        <w:t xml:space="preserve"> and more</w:t>
      </w:r>
      <w:r w:rsidRPr="00301FC1">
        <w:rPr>
          <w:b/>
          <w:color w:val="C00000"/>
          <w:lang w:val="en-US"/>
        </w:rPr>
        <w:t xml:space="preserve">) </w:t>
      </w:r>
      <w:r w:rsidRPr="00301FC1">
        <w:rPr>
          <w:lang w:val="en-US"/>
        </w:rPr>
        <w:t>are required for participation in the contest.</w:t>
      </w:r>
    </w:p>
    <w:p w:rsidR="000A733E" w:rsidRPr="00301FC1" w:rsidRDefault="000A733E" w:rsidP="000A733E">
      <w:pPr>
        <w:jc w:val="both"/>
        <w:rPr>
          <w:lang w:val="en-US"/>
        </w:rPr>
      </w:pPr>
    </w:p>
    <w:p w:rsidR="000A733E" w:rsidRPr="00301FC1" w:rsidRDefault="000A733E" w:rsidP="0097655D">
      <w:pPr>
        <w:spacing w:before="120"/>
        <w:jc w:val="center"/>
        <w:rPr>
          <w:lang w:val="en-US"/>
        </w:rPr>
      </w:pPr>
      <w:r w:rsidRPr="00301FC1">
        <w:rPr>
          <w:lang w:val="en-US"/>
        </w:rPr>
        <w:t>Please send the application form and images of the coins to:</w:t>
      </w:r>
    </w:p>
    <w:p w:rsidR="000A733E" w:rsidRPr="00301FC1" w:rsidRDefault="000A733E" w:rsidP="0097655D">
      <w:pPr>
        <w:spacing w:before="120"/>
        <w:jc w:val="center"/>
        <w:rPr>
          <w:b/>
          <w:color w:val="FF0000"/>
          <w:lang w:val="en-US"/>
        </w:rPr>
      </w:pPr>
      <w:r w:rsidRPr="00301FC1">
        <w:rPr>
          <w:lang w:val="en-US"/>
        </w:rPr>
        <w:t xml:space="preserve">emails: </w:t>
      </w:r>
      <w:hyperlink r:id="rId12" w:history="1">
        <w:r w:rsidRPr="00301FC1">
          <w:rPr>
            <w:rStyle w:val="a3"/>
            <w:b/>
            <w:lang w:val="de-DE"/>
          </w:rPr>
          <w:t>ivchenko@watermark.ru</w:t>
        </w:r>
      </w:hyperlink>
      <w:r w:rsidRPr="00301FC1">
        <w:rPr>
          <w:b/>
          <w:lang w:val="en-US"/>
        </w:rPr>
        <w:t xml:space="preserve">; </w:t>
      </w:r>
      <w:hyperlink r:id="rId13" w:history="1">
        <w:r w:rsidRPr="00301FC1">
          <w:rPr>
            <w:rStyle w:val="a3"/>
            <w:b/>
            <w:lang w:val="en-US"/>
          </w:rPr>
          <w:t>coincontest@mail.ru</w:t>
        </w:r>
      </w:hyperlink>
    </w:p>
    <w:p w:rsidR="000A733E" w:rsidRPr="00301FC1" w:rsidRDefault="000A733E" w:rsidP="0097655D">
      <w:pPr>
        <w:spacing w:before="120"/>
        <w:jc w:val="center"/>
        <w:rPr>
          <w:lang w:val="en-US"/>
        </w:rPr>
      </w:pPr>
      <w:r w:rsidRPr="00301FC1">
        <w:rPr>
          <w:lang w:val="en-US"/>
        </w:rPr>
        <w:t xml:space="preserve">or </w:t>
      </w:r>
      <w:r w:rsidR="0097655D" w:rsidRPr="00301FC1">
        <w:rPr>
          <w:lang w:val="en-US"/>
        </w:rPr>
        <w:t xml:space="preserve">to the </w:t>
      </w:r>
      <w:r w:rsidRPr="00301FC1">
        <w:rPr>
          <w:lang w:val="en-US"/>
        </w:rPr>
        <w:t xml:space="preserve">address: </w:t>
      </w:r>
      <w:proofErr w:type="spellStart"/>
      <w:r w:rsidRPr="00301FC1">
        <w:rPr>
          <w:lang w:val="en-US"/>
        </w:rPr>
        <w:t>Staro-Petergofsky</w:t>
      </w:r>
      <w:proofErr w:type="spellEnd"/>
      <w:r w:rsidRPr="00301FC1">
        <w:rPr>
          <w:lang w:val="en-US"/>
        </w:rPr>
        <w:t xml:space="preserve"> pr., 43-45, liter B, office 4n, St. Petersburg, 190020, Russia</w:t>
      </w:r>
    </w:p>
    <w:p w:rsidR="00273EBE" w:rsidRPr="00301FC1" w:rsidRDefault="00273EBE" w:rsidP="0097655D">
      <w:pPr>
        <w:spacing w:before="120"/>
        <w:rPr>
          <w:lang w:val="en-US"/>
        </w:rPr>
      </w:pPr>
      <w:bookmarkStart w:id="0" w:name="_GoBack"/>
      <w:bookmarkEnd w:id="0"/>
    </w:p>
    <w:sectPr w:rsidR="00273EBE" w:rsidRPr="00301FC1" w:rsidSect="007B4660">
      <w:pgSz w:w="11906" w:h="16838"/>
      <w:pgMar w:top="709" w:right="850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72B5C"/>
    <w:multiLevelType w:val="hybridMultilevel"/>
    <w:tmpl w:val="313E9B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9211F"/>
    <w:multiLevelType w:val="hybridMultilevel"/>
    <w:tmpl w:val="68CE0C1E"/>
    <w:lvl w:ilvl="0" w:tplc="49884B4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A1831"/>
    <w:multiLevelType w:val="hybridMultilevel"/>
    <w:tmpl w:val="759A2B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0C4CB2"/>
    <w:multiLevelType w:val="hybridMultilevel"/>
    <w:tmpl w:val="35FECB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7039D"/>
    <w:multiLevelType w:val="hybridMultilevel"/>
    <w:tmpl w:val="B350B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50A83"/>
    <w:multiLevelType w:val="hybridMultilevel"/>
    <w:tmpl w:val="F62827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180BCF"/>
    <w:multiLevelType w:val="hybridMultilevel"/>
    <w:tmpl w:val="735609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D2BF2"/>
    <w:multiLevelType w:val="hybridMultilevel"/>
    <w:tmpl w:val="1AF44B64"/>
    <w:lvl w:ilvl="0" w:tplc="04190001">
      <w:start w:val="1"/>
      <w:numFmt w:val="bullet"/>
      <w:lvlText w:val=""/>
      <w:lvlJc w:val="left"/>
      <w:pPr>
        <w:ind w:left="704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7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84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92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99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106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113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120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12805" w:hanging="360"/>
      </w:pPr>
      <w:rPr>
        <w:rFonts w:ascii="Wingdings" w:hAnsi="Wingdings" w:hint="default"/>
      </w:rPr>
    </w:lvl>
  </w:abstractNum>
  <w:abstractNum w:abstractNumId="8" w15:restartNumberingAfterBreak="0">
    <w:nsid w:val="7B746F10"/>
    <w:multiLevelType w:val="hybridMultilevel"/>
    <w:tmpl w:val="1398EDBC"/>
    <w:lvl w:ilvl="0" w:tplc="04190001">
      <w:start w:val="1"/>
      <w:numFmt w:val="bullet"/>
      <w:lvlText w:val=""/>
      <w:lvlJc w:val="left"/>
      <w:pPr>
        <w:ind w:left="98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4"/>
  </w:num>
  <w:num w:numId="6">
    <w:abstractNumId w:val="6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doNotDisplayPageBoundaries/>
  <w:proofState w:spelling="clean"/>
  <w:defaultTabStop w:val="708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zc0MDS1sDA0tjRW0lEKTi0uzszPAykwrAUAQEXYMCwAAAA="/>
  </w:docVars>
  <w:rsids>
    <w:rsidRoot w:val="00F45442"/>
    <w:rsid w:val="00065CA8"/>
    <w:rsid w:val="00096683"/>
    <w:rsid w:val="000A0688"/>
    <w:rsid w:val="000A3DCC"/>
    <w:rsid w:val="000A733E"/>
    <w:rsid w:val="000E692D"/>
    <w:rsid w:val="00125C90"/>
    <w:rsid w:val="001401CD"/>
    <w:rsid w:val="00157A9F"/>
    <w:rsid w:val="0016110A"/>
    <w:rsid w:val="001814DB"/>
    <w:rsid w:val="00192E01"/>
    <w:rsid w:val="00197F7E"/>
    <w:rsid w:val="001B50CA"/>
    <w:rsid w:val="001C28F4"/>
    <w:rsid w:val="001E2279"/>
    <w:rsid w:val="00200700"/>
    <w:rsid w:val="0023592A"/>
    <w:rsid w:val="002456DE"/>
    <w:rsid w:val="00273EBE"/>
    <w:rsid w:val="002849B0"/>
    <w:rsid w:val="002A6A66"/>
    <w:rsid w:val="002D7925"/>
    <w:rsid w:val="002E347E"/>
    <w:rsid w:val="002F269E"/>
    <w:rsid w:val="002F3F7E"/>
    <w:rsid w:val="00301FC1"/>
    <w:rsid w:val="00326DF4"/>
    <w:rsid w:val="003329B0"/>
    <w:rsid w:val="00354E8C"/>
    <w:rsid w:val="003731F7"/>
    <w:rsid w:val="00381791"/>
    <w:rsid w:val="003C78FE"/>
    <w:rsid w:val="003F1455"/>
    <w:rsid w:val="00401892"/>
    <w:rsid w:val="0048347B"/>
    <w:rsid w:val="00495D75"/>
    <w:rsid w:val="004D6CB2"/>
    <w:rsid w:val="00544352"/>
    <w:rsid w:val="005536EA"/>
    <w:rsid w:val="00570506"/>
    <w:rsid w:val="00583565"/>
    <w:rsid w:val="0058504B"/>
    <w:rsid w:val="00586F82"/>
    <w:rsid w:val="005D31CF"/>
    <w:rsid w:val="00607C5D"/>
    <w:rsid w:val="00663171"/>
    <w:rsid w:val="006803F8"/>
    <w:rsid w:val="00684220"/>
    <w:rsid w:val="00692D25"/>
    <w:rsid w:val="006946A1"/>
    <w:rsid w:val="006951EC"/>
    <w:rsid w:val="006A54C6"/>
    <w:rsid w:val="006E5FA0"/>
    <w:rsid w:val="00741EE3"/>
    <w:rsid w:val="00747553"/>
    <w:rsid w:val="007633BC"/>
    <w:rsid w:val="007A44A0"/>
    <w:rsid w:val="007F105E"/>
    <w:rsid w:val="00820E9B"/>
    <w:rsid w:val="00926957"/>
    <w:rsid w:val="00934A82"/>
    <w:rsid w:val="009641AF"/>
    <w:rsid w:val="0097655D"/>
    <w:rsid w:val="009F0C40"/>
    <w:rsid w:val="009F7FF5"/>
    <w:rsid w:val="00A06CB7"/>
    <w:rsid w:val="00A457A2"/>
    <w:rsid w:val="00A80374"/>
    <w:rsid w:val="00AC1E80"/>
    <w:rsid w:val="00AF4653"/>
    <w:rsid w:val="00B02751"/>
    <w:rsid w:val="00B24A09"/>
    <w:rsid w:val="00B27D59"/>
    <w:rsid w:val="00B331BA"/>
    <w:rsid w:val="00B33DEE"/>
    <w:rsid w:val="00B50627"/>
    <w:rsid w:val="00B83E0E"/>
    <w:rsid w:val="00BA2922"/>
    <w:rsid w:val="00C52BB7"/>
    <w:rsid w:val="00C87313"/>
    <w:rsid w:val="00CA5E51"/>
    <w:rsid w:val="00D97F2C"/>
    <w:rsid w:val="00E558A3"/>
    <w:rsid w:val="00E67524"/>
    <w:rsid w:val="00EC77F6"/>
    <w:rsid w:val="00ED2FB8"/>
    <w:rsid w:val="00F45442"/>
    <w:rsid w:val="00F5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F030F2"/>
  <w15:docId w15:val="{7AE3CF23-59FC-1840-931D-4D40DD05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A733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A733E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A733E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shorttext">
    <w:name w:val="short_text"/>
    <w:basedOn w:val="a0"/>
    <w:rsid w:val="00A06CB7"/>
  </w:style>
  <w:style w:type="paragraph" w:styleId="a5">
    <w:name w:val="Balloon Text"/>
    <w:basedOn w:val="a"/>
    <w:link w:val="a6"/>
    <w:uiPriority w:val="99"/>
    <w:semiHidden/>
    <w:unhideWhenUsed/>
    <w:rsid w:val="00C52BB7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52BB7"/>
    <w:rPr>
      <w:rFonts w:ascii="Tahoma" w:eastAsia="Times New Roman" w:hAnsi="Tahoma" w:cs="Tahoma"/>
      <w:sz w:val="16"/>
      <w:szCs w:val="16"/>
      <w:lang w:eastAsia="ar-SA"/>
    </w:rPr>
  </w:style>
  <w:style w:type="paragraph" w:styleId="a7">
    <w:name w:val="Normal (Web)"/>
    <w:basedOn w:val="a"/>
    <w:uiPriority w:val="99"/>
    <w:semiHidden/>
    <w:unhideWhenUsed/>
    <w:rsid w:val="00273EBE"/>
    <w:pPr>
      <w:suppressAutoHyphens w:val="0"/>
      <w:spacing w:before="100" w:beforeAutospacing="1" w:after="100" w:afterAutospacing="1"/>
    </w:pPr>
    <w:rPr>
      <w:lang w:eastAsia="ru-RU"/>
    </w:rPr>
  </w:style>
  <w:style w:type="paragraph" w:styleId="a8">
    <w:name w:val="No Spacing"/>
    <w:uiPriority w:val="1"/>
    <w:qFormat/>
    <w:rsid w:val="00273EB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97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21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9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38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59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54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90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6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chenko@watermark.ru" TargetMode="External"/><Relationship Id="rId13" Type="http://schemas.openxmlformats.org/officeDocument/2006/relationships/hyperlink" Target="mailto:coincontest@mail.ru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Gold10.ru" TargetMode="External"/><Relationship Id="rId12" Type="http://schemas.openxmlformats.org/officeDocument/2006/relationships/hyperlink" Target="mailto:ivchenko@watermark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Gold10.r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Gold10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incontest@mail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C71C5-5221-7146-A3DC-745456D29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307</Words>
  <Characters>7450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e</dc:creator>
  <cp:lastModifiedBy>Яна Ивченко</cp:lastModifiedBy>
  <cp:revision>8</cp:revision>
  <dcterms:created xsi:type="dcterms:W3CDTF">2022-01-12T12:20:00Z</dcterms:created>
  <dcterms:modified xsi:type="dcterms:W3CDTF">2022-01-21T04:32:00Z</dcterms:modified>
</cp:coreProperties>
</file>